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7408" w:rsidRPr="00041285" w:rsidRDefault="00797408" w:rsidP="00797408">
      <w:pPr>
        <w:pStyle w:val="Compact"/>
        <w:jc w:val="center"/>
        <w:rPr>
          <w:rFonts w:ascii="Times New Roman" w:hAnsi="Times New Roman"/>
          <w:b/>
          <w:lang w:val="ru-RU"/>
        </w:rPr>
      </w:pPr>
      <w:bookmarkStart w:id="0" w:name="_GoBack"/>
      <w:bookmarkEnd w:id="0"/>
      <w:r w:rsidRPr="00041285">
        <w:rPr>
          <w:rFonts w:ascii="Times New Roman" w:hAnsi="Times New Roman"/>
          <w:b/>
          <w:lang w:val="ru-RU"/>
        </w:rPr>
        <w:t>Форма заявки на аттестацию ЛНК</w:t>
      </w:r>
    </w:p>
    <w:p w:rsidR="00797408" w:rsidRDefault="00797408" w:rsidP="00797408">
      <w:pPr>
        <w:pStyle w:val="a3"/>
        <w:spacing w:before="5"/>
        <w:rPr>
          <w:sz w:val="16"/>
        </w:rPr>
      </w:pPr>
    </w:p>
    <w:p w:rsidR="00797408" w:rsidRPr="00041285" w:rsidRDefault="00797408" w:rsidP="00797408">
      <w:pPr>
        <w:pStyle w:val="Compact"/>
        <w:jc w:val="center"/>
        <w:rPr>
          <w:rFonts w:ascii="Times New Roman" w:hAnsi="Times New Roman"/>
          <w:lang w:val="ru-RU"/>
        </w:rPr>
      </w:pPr>
      <w:r w:rsidRPr="00041285">
        <w:rPr>
          <w:rFonts w:ascii="Times New Roman" w:hAnsi="Times New Roman"/>
          <w:lang w:val="ru-RU"/>
        </w:rPr>
        <w:t>ЗАЯВКА</w:t>
      </w:r>
    </w:p>
    <w:p w:rsidR="00797408" w:rsidRPr="00041285" w:rsidRDefault="00797408" w:rsidP="00797408">
      <w:pPr>
        <w:pStyle w:val="Compact"/>
        <w:jc w:val="center"/>
        <w:rPr>
          <w:rFonts w:ascii="Times New Roman" w:hAnsi="Times New Roman"/>
          <w:lang w:val="ru-RU"/>
        </w:rPr>
      </w:pPr>
      <w:r w:rsidRPr="00041285">
        <w:rPr>
          <w:rFonts w:ascii="Times New Roman" w:hAnsi="Times New Roman"/>
          <w:lang w:val="ru-RU"/>
        </w:rPr>
        <w:t>НА АТТЕСТАЦИЮ ЛАБОРАТОРИИ НЕРАЗРУШАЮЩЕГО КОНТРОЛЯ</w:t>
      </w:r>
    </w:p>
    <w:p w:rsidR="00196BCC" w:rsidRDefault="00196BCC" w:rsidP="00196BCC">
      <w:pPr>
        <w:spacing w:line="360" w:lineRule="auto"/>
        <w:jc w:val="center"/>
        <w:rPr>
          <w:szCs w:val="24"/>
          <w:vertAlign w:val="superscript"/>
        </w:rPr>
      </w:pPr>
      <w:r w:rsidRPr="00E03AB3">
        <w:rPr>
          <w:szCs w:val="24"/>
        </w:rPr>
        <w:t>№ ______ от «___» ___________ 20___ г.</w:t>
      </w:r>
      <w:r>
        <w:rPr>
          <w:rStyle w:val="aa"/>
          <w:szCs w:val="24"/>
        </w:rPr>
        <w:footnoteReference w:id="1"/>
      </w:r>
    </w:p>
    <w:p w:rsidR="00BD4966" w:rsidRDefault="00BD4966" w:rsidP="00BD4966">
      <w:pPr>
        <w:pStyle w:val="a6"/>
        <w:spacing w:line="360" w:lineRule="auto"/>
        <w:rPr>
          <w:szCs w:val="24"/>
        </w:rPr>
      </w:pPr>
    </w:p>
    <w:p w:rsidR="00196BCC" w:rsidRPr="00EF58A2" w:rsidRDefault="00196BCC" w:rsidP="00BD4966">
      <w:pPr>
        <w:pStyle w:val="a6"/>
        <w:spacing w:line="360" w:lineRule="auto"/>
        <w:rPr>
          <w:szCs w:val="24"/>
        </w:rPr>
      </w:pPr>
      <w:r w:rsidRPr="00EF58A2">
        <w:rPr>
          <w:szCs w:val="24"/>
        </w:rPr>
        <w:t>Сведения о заявителе аттестации</w:t>
      </w:r>
    </w:p>
    <w:p w:rsidR="00196BCC" w:rsidRPr="00E03AB3" w:rsidRDefault="00196BCC" w:rsidP="00196BCC">
      <w:pPr>
        <w:spacing w:line="360" w:lineRule="auto"/>
        <w:jc w:val="center"/>
        <w:rPr>
          <w:szCs w:val="24"/>
          <w:vertAlign w:val="superscript"/>
        </w:rPr>
      </w:pP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5"/>
        <w:gridCol w:w="5386"/>
      </w:tblGrid>
      <w:tr w:rsidR="00196BCC" w:rsidRPr="00CF6588" w:rsidTr="00593F4D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6BCC" w:rsidRPr="00CF6588" w:rsidRDefault="00196BCC" w:rsidP="00593F4D">
            <w:pPr>
              <w:pStyle w:val="a3"/>
              <w:spacing w:after="0"/>
            </w:pPr>
            <w:r w:rsidRPr="00CF6588">
              <w:t xml:space="preserve">Наименование </w:t>
            </w:r>
            <w:r>
              <w:t xml:space="preserve">заявителя 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rPr>
                <w:iCs/>
                <w:sz w:val="14"/>
              </w:rPr>
            </w:pPr>
          </w:p>
        </w:tc>
      </w:tr>
      <w:tr w:rsidR="00196BCC" w:rsidRPr="007069B6" w:rsidTr="00593F4D">
        <w:trPr>
          <w:trHeight w:val="98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5386" w:type="dxa"/>
            <w:tcBorders>
              <w:left w:val="nil"/>
              <w:bottom w:val="nil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4"/>
              </w:rPr>
              <w:t>п</w:t>
            </w:r>
            <w:r w:rsidRPr="007069B6">
              <w:rPr>
                <w:iCs/>
                <w:sz w:val="14"/>
              </w:rPr>
              <w:t>олное (сокращенное) наименование</w:t>
            </w:r>
          </w:p>
        </w:tc>
      </w:tr>
      <w:tr w:rsidR="00196BCC" w:rsidRPr="00CF6588" w:rsidTr="00593F4D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6BCC" w:rsidRPr="00CF6588" w:rsidRDefault="00196BCC" w:rsidP="00593F4D">
            <w:pPr>
              <w:pStyle w:val="a3"/>
              <w:spacing w:after="0"/>
            </w:pPr>
            <w:r w:rsidRPr="00CF6588">
              <w:t>Юридический адрес: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rPr>
                <w:iCs/>
                <w:sz w:val="16"/>
                <w:szCs w:val="16"/>
              </w:rPr>
            </w:pPr>
          </w:p>
        </w:tc>
      </w:tr>
      <w:tr w:rsidR="00196BCC" w:rsidRPr="007069B6" w:rsidTr="00593F4D">
        <w:trPr>
          <w:trHeight w:val="6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5386" w:type="dxa"/>
            <w:tcBorders>
              <w:left w:val="nil"/>
              <w:bottom w:val="nil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индекс, город, улица, дом</w:t>
            </w:r>
          </w:p>
        </w:tc>
      </w:tr>
      <w:tr w:rsidR="00196BCC" w:rsidRPr="00CF6588" w:rsidTr="00593F4D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6BCC" w:rsidRPr="00CF6588" w:rsidRDefault="00196BCC" w:rsidP="00593F4D">
            <w:pPr>
              <w:pStyle w:val="a3"/>
              <w:spacing w:after="0"/>
            </w:pPr>
            <w:r w:rsidRPr="00CF6588">
              <w:t>Наименование лаборатории: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196BCC" w:rsidRPr="00CF6588" w:rsidRDefault="00196BCC" w:rsidP="00593F4D">
            <w:pPr>
              <w:pStyle w:val="a3"/>
              <w:spacing w:after="0"/>
              <w:rPr>
                <w:i/>
                <w:sz w:val="14"/>
              </w:rPr>
            </w:pPr>
          </w:p>
        </w:tc>
      </w:tr>
      <w:tr w:rsidR="00196BCC" w:rsidRPr="007069B6" w:rsidTr="00593F4D">
        <w:trPr>
          <w:trHeight w:val="37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5386" w:type="dxa"/>
            <w:tcBorders>
              <w:left w:val="nil"/>
              <w:bottom w:val="nil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jc w:val="center"/>
              <w:rPr>
                <w:i/>
                <w:sz w:val="18"/>
                <w:szCs w:val="18"/>
              </w:rPr>
            </w:pPr>
          </w:p>
        </w:tc>
      </w:tr>
      <w:tr w:rsidR="00196BCC" w:rsidRPr="00CF6588" w:rsidTr="00593F4D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6BCC" w:rsidRPr="00CF6588" w:rsidRDefault="00196BCC" w:rsidP="00593F4D">
            <w:pPr>
              <w:pStyle w:val="a3"/>
              <w:spacing w:after="0"/>
            </w:pPr>
            <w:r w:rsidRPr="00BB635C">
              <w:t>Адрес местонахождения ЛНК: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rPr>
                <w:iCs/>
                <w:sz w:val="16"/>
                <w:szCs w:val="16"/>
              </w:rPr>
            </w:pPr>
            <w:r w:rsidRPr="007069B6">
              <w:rPr>
                <w:iCs/>
                <w:sz w:val="16"/>
                <w:szCs w:val="16"/>
              </w:rPr>
              <w:t xml:space="preserve"> </w:t>
            </w:r>
          </w:p>
        </w:tc>
      </w:tr>
      <w:tr w:rsidR="00196BCC" w:rsidRPr="007069B6" w:rsidTr="00593F4D">
        <w:trPr>
          <w:trHeight w:val="138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5386" w:type="dxa"/>
            <w:tcBorders>
              <w:left w:val="nil"/>
              <w:bottom w:val="nil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индекс, город, улица, дом</w:t>
            </w:r>
          </w:p>
        </w:tc>
      </w:tr>
      <w:tr w:rsidR="00196BCC" w:rsidRPr="00CF6588" w:rsidTr="00593F4D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6BCC" w:rsidRPr="00CF6588" w:rsidRDefault="00196BCC" w:rsidP="00593F4D">
            <w:pPr>
              <w:pStyle w:val="a3"/>
              <w:spacing w:after="0"/>
            </w:pPr>
            <w:r>
              <w:t>Сведения о руководителе заявителя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196BCC" w:rsidRPr="00CF6588" w:rsidRDefault="00196BCC" w:rsidP="00593F4D">
            <w:pPr>
              <w:pStyle w:val="a3"/>
              <w:spacing w:after="0"/>
              <w:rPr>
                <w:i/>
                <w:sz w:val="16"/>
                <w:szCs w:val="16"/>
              </w:rPr>
            </w:pPr>
          </w:p>
        </w:tc>
      </w:tr>
      <w:tr w:rsidR="00196BCC" w:rsidRPr="007069B6" w:rsidTr="00593F4D">
        <w:trPr>
          <w:trHeight w:val="9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5386" w:type="dxa"/>
            <w:tcBorders>
              <w:left w:val="nil"/>
              <w:bottom w:val="nil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Ф.И.О., должность, телефон (с кодом)</w:t>
            </w:r>
          </w:p>
        </w:tc>
      </w:tr>
      <w:tr w:rsidR="00196BCC" w:rsidRPr="00CF6588" w:rsidTr="00593F4D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6BCC" w:rsidRPr="00CF6588" w:rsidRDefault="00196BCC" w:rsidP="00593F4D">
            <w:pPr>
              <w:pStyle w:val="a3"/>
              <w:spacing w:after="0"/>
            </w:pPr>
            <w:r>
              <w:t>Сведения о</w:t>
            </w:r>
            <w:r w:rsidRPr="00CF6588">
              <w:t xml:space="preserve"> руководител</w:t>
            </w:r>
            <w:r>
              <w:t>е</w:t>
            </w:r>
            <w:r w:rsidRPr="00CF6588">
              <w:t xml:space="preserve"> лаборатории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196BCC" w:rsidRPr="00CF6588" w:rsidRDefault="00196BCC" w:rsidP="00593F4D">
            <w:pPr>
              <w:pStyle w:val="a3"/>
              <w:spacing w:after="0"/>
              <w:rPr>
                <w:i/>
                <w:sz w:val="16"/>
                <w:szCs w:val="16"/>
              </w:rPr>
            </w:pPr>
          </w:p>
        </w:tc>
      </w:tr>
      <w:tr w:rsidR="00196BCC" w:rsidRPr="00CF6588" w:rsidTr="00593F4D">
        <w:trPr>
          <w:trHeight w:val="56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5386" w:type="dxa"/>
            <w:tcBorders>
              <w:left w:val="nil"/>
              <w:bottom w:val="nil"/>
              <w:right w:val="nil"/>
            </w:tcBorders>
            <w:vAlign w:val="center"/>
          </w:tcPr>
          <w:p w:rsidR="00196BCC" w:rsidRPr="007069B6" w:rsidRDefault="00196BCC" w:rsidP="00593F4D">
            <w:pPr>
              <w:pStyle w:val="a3"/>
              <w:spacing w:after="0"/>
              <w:jc w:val="center"/>
              <w:rPr>
                <w:iCs/>
                <w:sz w:val="14"/>
                <w:szCs w:val="14"/>
              </w:rPr>
            </w:pPr>
            <w:r w:rsidRPr="007069B6">
              <w:rPr>
                <w:iCs/>
                <w:sz w:val="14"/>
                <w:szCs w:val="14"/>
              </w:rPr>
              <w:t>ФИО, телефон</w:t>
            </w:r>
            <w:r>
              <w:rPr>
                <w:iCs/>
                <w:sz w:val="14"/>
                <w:szCs w:val="14"/>
              </w:rPr>
              <w:t xml:space="preserve"> </w:t>
            </w:r>
            <w:r w:rsidRPr="007069B6">
              <w:rPr>
                <w:iCs/>
                <w:sz w:val="14"/>
                <w:szCs w:val="16"/>
              </w:rPr>
              <w:t>(с кодом)</w:t>
            </w:r>
          </w:p>
        </w:tc>
      </w:tr>
    </w:tbl>
    <w:p w:rsidR="00196BCC" w:rsidRDefault="00196BCC" w:rsidP="00196BCC">
      <w:pPr>
        <w:pStyle w:val="a3"/>
        <w:spacing w:after="0" w:line="360" w:lineRule="auto"/>
        <w:ind w:firstLine="567"/>
        <w:rPr>
          <w:sz w:val="24"/>
        </w:rPr>
      </w:pPr>
    </w:p>
    <w:p w:rsidR="00196BCC" w:rsidRDefault="00196BCC" w:rsidP="00196BCC">
      <w:pPr>
        <w:pStyle w:val="a3"/>
        <w:spacing w:after="0" w:line="360" w:lineRule="auto"/>
        <w:ind w:firstLine="567"/>
        <w:jc w:val="center"/>
        <w:rPr>
          <w:sz w:val="24"/>
        </w:rPr>
      </w:pPr>
      <w:r>
        <w:rPr>
          <w:sz w:val="24"/>
        </w:rPr>
        <w:t>Заявляемая область аттестации</w:t>
      </w:r>
    </w:p>
    <w:p w:rsidR="00196BCC" w:rsidRDefault="00196BCC" w:rsidP="00196BCC">
      <w:pPr>
        <w:pStyle w:val="Compact"/>
        <w:spacing w:before="0" w:after="0"/>
        <w:rPr>
          <w:rFonts w:ascii="Times New Roman" w:hAnsi="Times New Roman"/>
          <w:b/>
          <w:lang w:val="ru-RU"/>
        </w:rPr>
      </w:pPr>
      <w:r>
        <w:rPr>
          <w:rFonts w:ascii="Times New Roman" w:hAnsi="Times New Roman"/>
          <w:b/>
          <w:lang w:val="ru-RU"/>
        </w:rPr>
        <w:t>Виды (методы) НК:</w:t>
      </w:r>
    </w:p>
    <w:tbl>
      <w:tblPr>
        <w:tblStyle w:val="TableNormal"/>
        <w:tblW w:w="0" w:type="auto"/>
        <w:jc w:val="center"/>
        <w:tblInd w:w="3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60"/>
        <w:gridCol w:w="4313"/>
        <w:gridCol w:w="994"/>
        <w:gridCol w:w="343"/>
        <w:gridCol w:w="3341"/>
        <w:gridCol w:w="1018"/>
      </w:tblGrid>
      <w:tr w:rsidR="00196BCC" w:rsidRPr="00EF58A2" w:rsidTr="00196BCC">
        <w:trPr>
          <w:trHeight w:val="506"/>
          <w:jc w:val="center"/>
        </w:trPr>
        <w:tc>
          <w:tcPr>
            <w:tcW w:w="36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150E49">
              <w:rPr>
                <w:sz w:val="20"/>
              </w:rPr>
              <w:t>№</w:t>
            </w:r>
          </w:p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proofErr w:type="gramStart"/>
            <w:r w:rsidRPr="00150E49">
              <w:rPr>
                <w:sz w:val="20"/>
              </w:rPr>
              <w:t>п</w:t>
            </w:r>
            <w:proofErr w:type="gramEnd"/>
            <w:r w:rsidRPr="00150E49">
              <w:rPr>
                <w:sz w:val="20"/>
              </w:rPr>
              <w:t>/п</w:t>
            </w:r>
          </w:p>
        </w:tc>
        <w:tc>
          <w:tcPr>
            <w:tcW w:w="43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150E49">
              <w:rPr>
                <w:sz w:val="20"/>
              </w:rPr>
              <w:t>Наименование метода НК</w:t>
            </w:r>
          </w:p>
        </w:tc>
        <w:tc>
          <w:tcPr>
            <w:tcW w:w="99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196BCC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Отметка</w:t>
            </w:r>
          </w:p>
        </w:tc>
        <w:tc>
          <w:tcPr>
            <w:tcW w:w="34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150E49">
              <w:rPr>
                <w:sz w:val="20"/>
              </w:rPr>
              <w:t>№</w:t>
            </w:r>
          </w:p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proofErr w:type="gramStart"/>
            <w:r w:rsidRPr="00150E49">
              <w:rPr>
                <w:sz w:val="20"/>
              </w:rPr>
              <w:t>п</w:t>
            </w:r>
            <w:proofErr w:type="gramEnd"/>
            <w:r w:rsidRPr="00150E49">
              <w:rPr>
                <w:sz w:val="20"/>
              </w:rPr>
              <w:t>/п</w:t>
            </w:r>
          </w:p>
        </w:tc>
        <w:tc>
          <w:tcPr>
            <w:tcW w:w="33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 w:hanging="12"/>
              <w:jc w:val="center"/>
              <w:rPr>
                <w:sz w:val="20"/>
              </w:rPr>
            </w:pPr>
            <w:r w:rsidRPr="00150E49">
              <w:rPr>
                <w:sz w:val="20"/>
              </w:rPr>
              <w:t>Наименование</w:t>
            </w:r>
          </w:p>
        </w:tc>
        <w:tc>
          <w:tcPr>
            <w:tcW w:w="1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196BCC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Отметка</w:t>
            </w:r>
          </w:p>
        </w:tc>
      </w:tr>
      <w:tr w:rsidR="00196BCC" w:rsidRPr="00EF58A2" w:rsidTr="00196BCC">
        <w:trPr>
          <w:trHeight w:val="340"/>
          <w:jc w:val="center"/>
        </w:trPr>
        <w:tc>
          <w:tcPr>
            <w:tcW w:w="36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1</w:t>
            </w:r>
          </w:p>
        </w:tc>
        <w:tc>
          <w:tcPr>
            <w:tcW w:w="43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proofErr w:type="gramStart"/>
            <w:r w:rsidRPr="00150E49">
              <w:rPr>
                <w:sz w:val="20"/>
              </w:rPr>
              <w:t>Визуальный</w:t>
            </w:r>
            <w:proofErr w:type="gramEnd"/>
            <w:r w:rsidRPr="00150E49">
              <w:rPr>
                <w:sz w:val="20"/>
              </w:rPr>
              <w:t xml:space="preserve"> и измерительный (ВИК)</w:t>
            </w:r>
          </w:p>
        </w:tc>
        <w:tc>
          <w:tcPr>
            <w:tcW w:w="99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D27034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06D3E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4F25A317" wp14:editId="71EE8909">
                      <wp:extent cx="199390" cy="179705"/>
                      <wp:effectExtent l="0" t="0" r="0" b="0"/>
                      <wp:docPr id="486" name="Picture 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487" name="Прямоугольник 487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13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">
                      <v:rect id="Прямоугольник 487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dLyccA&#10;AADcAAAADwAAAGRycy9kb3ducmV2LnhtbESPQWvCQBSE70L/w/IKvYjZaNWm0VWkUCgeCo0l9PjI&#10;PpNg9m3YXTX9992C4HGYmW+Y9XYwnbiQ861lBdMkBUFcWd1yreD78D7JQPiArLGzTAp+ycN28zBa&#10;Y67tlb/oUoRaRAj7HBU0IfS5lL5qyKBPbE8cvaN1BkOUrpba4TXCTSdnabqUBluOCw329NZQdSrO&#10;RsF+vkh/Qjm1h+z0/PrpunG53J+VenocdisQgYZwD9/aH1rBPHuB/zPxCMjN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SXS8nHAAAA3AAAAA8AAAAAAAAAAAAAAAAAmAIAAGRy&#10;cy9kb3ducmV2LnhtbFBLBQYAAAAABAAEAPUAAACMAwAAAAA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4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7</w:t>
            </w:r>
          </w:p>
        </w:tc>
        <w:tc>
          <w:tcPr>
            <w:tcW w:w="33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Электрический (</w:t>
            </w:r>
            <w:proofErr w:type="gramStart"/>
            <w:r w:rsidRPr="00150E49">
              <w:rPr>
                <w:sz w:val="20"/>
              </w:rPr>
              <w:t>ЭК</w:t>
            </w:r>
            <w:proofErr w:type="gramEnd"/>
            <w:r w:rsidRPr="00150E49">
              <w:rPr>
                <w:sz w:val="20"/>
              </w:rPr>
              <w:t>)</w:t>
            </w:r>
          </w:p>
        </w:tc>
        <w:tc>
          <w:tcPr>
            <w:tcW w:w="1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D27034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06D3E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46C40E96" wp14:editId="6A705AF8">
                      <wp:extent cx="199390" cy="179705"/>
                      <wp:effectExtent l="0" t="0" r="0" b="0"/>
                      <wp:docPr id="488" name="Picture 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489" name="Прямоугольник 489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14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">
                      <v:rect id="Прямоугольник 489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kR6IMUA&#10;AADcAAAADwAAAGRycy9kb3ducmV2LnhtbESPQYvCMBSE78L+h/AEL7Kmuiq1GmURhMWDoC7i8dE8&#10;22LzUpKo3X+/EQSPw8x8wyxWranFnZyvLCsYDhIQxLnVFRcKfo+bzxSED8gaa8uk4I88rJYfnQVm&#10;2j54T/dDKESEsM9QQRlCk0np85IM+oFtiKN3sc5giNIVUjt8RLip5ShJptJgxXGhxIbWJeXXw80o&#10;2I4nyTmchvaYXr9mO1f3T9PtTalet/2egwjUhnf41f7RCsbpDJ5n4hGQy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RHogxQAAANwAAAAPAAAAAAAAAAAAAAAAAJgCAABkcnMv&#10;ZG93bnJldi54bWxQSwUGAAAAAAQABAD1AAAAigMAAAAA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196BCC" w:rsidRPr="00EF58A2" w:rsidTr="00196BCC">
        <w:trPr>
          <w:trHeight w:val="340"/>
          <w:jc w:val="center"/>
        </w:trPr>
        <w:tc>
          <w:tcPr>
            <w:tcW w:w="36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2</w:t>
            </w:r>
          </w:p>
        </w:tc>
        <w:tc>
          <w:tcPr>
            <w:tcW w:w="43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Ультразвуковой (УК)</w:t>
            </w:r>
          </w:p>
        </w:tc>
        <w:tc>
          <w:tcPr>
            <w:tcW w:w="99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D27034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06D3E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789E5753" wp14:editId="6D88FADE">
                      <wp:extent cx="199390" cy="179705"/>
                      <wp:effectExtent l="0" t="0" r="0" b="0"/>
                      <wp:docPr id="490" name="Picture 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491" name="Прямоугольник 491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15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">
                      <v:rect id="Прямоугольник 491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evg+8cA&#10;AADcAAAADwAAAGRycy9kb3ducmV2LnhtbESPS2vDMBCE74X8B7GFXEoiu01C4kYxoRAoORTyIPS4&#10;WFvbxFoZSX7031eFQo/DzHzDbPPRNKIn52vLCtJ5AoK4sLrmUsH1cpitQfiArLGxTAq+yUO+mzxs&#10;MdN24BP151CKCGGfoYIqhDaT0hcVGfRz2xJH78s6gyFKV0rtcIhw08jnJFlJgzXHhQpbequouJ87&#10;o+C4WCaf4Zbay/r+svlwzdNtdeyUmj6O+1cQgcbwH/5rv2sFi00Kv2fiEZC7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Hr4PvHAAAA3AAAAA8AAAAAAAAAAAAAAAAAmAIAAGRy&#10;cy9kb3ducmV2LnhtbFBLBQYAAAAABAAEAPUAAACMAwAAAAA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4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8</w:t>
            </w:r>
          </w:p>
        </w:tc>
        <w:tc>
          <w:tcPr>
            <w:tcW w:w="33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proofErr w:type="spellStart"/>
            <w:r w:rsidRPr="00150E49">
              <w:rPr>
                <w:sz w:val="20"/>
              </w:rPr>
              <w:t>Вихретоковый</w:t>
            </w:r>
            <w:proofErr w:type="spellEnd"/>
            <w:r w:rsidRPr="00150E49">
              <w:rPr>
                <w:sz w:val="20"/>
              </w:rPr>
              <w:t xml:space="preserve"> (ВК)</w:t>
            </w:r>
          </w:p>
        </w:tc>
        <w:tc>
          <w:tcPr>
            <w:tcW w:w="1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D27034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06D3E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29CA3942" wp14:editId="4E0350F3">
                      <wp:extent cx="199390" cy="179705"/>
                      <wp:effectExtent l="0" t="0" r="0" b="0"/>
                      <wp:docPr id="492" name="Picture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493" name="Прямоугольник 493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16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">
                      <v:rect id="Прямоугольник 493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nXbF8cA&#10;AADcAAAADwAAAGRycy9kb3ducmV2LnhtbESPQWvCQBSE74X+h+UVvEjdaKxo6iqlUJAcBGORHh/Z&#10;1ySYfRt2Nyb9926h0OMwM98w2/1oWnEj5xvLCuazBARxaXXDlYLP88fzGoQPyBpby6Tghzzsd48P&#10;W8y0HfhEtyJUIkLYZ6igDqHLpPRlTQb9zHbE0fu2zmCI0lVSOxwi3LRykSQrabDhuFBjR+81ldei&#10;Nwry5UvyFS5ze15f083RtdPLKu+VmjyNb68gAo3hP/zXPmgFy00Kv2fiEZC7O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512xfHAAAA3AAAAA8AAAAAAAAAAAAAAAAAmAIAAGRy&#10;cy9kb3ducmV2LnhtbFBLBQYAAAAABAAEAPUAAACMAwAAAAA=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196BCC" w:rsidRPr="00EF58A2" w:rsidTr="00196BCC">
        <w:trPr>
          <w:trHeight w:val="340"/>
          <w:jc w:val="center"/>
        </w:trPr>
        <w:tc>
          <w:tcPr>
            <w:tcW w:w="36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3</w:t>
            </w:r>
          </w:p>
        </w:tc>
        <w:tc>
          <w:tcPr>
            <w:tcW w:w="43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Радиографический (РК)</w:t>
            </w:r>
          </w:p>
        </w:tc>
        <w:tc>
          <w:tcPr>
            <w:tcW w:w="99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D27034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06D3E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651FD83A" wp14:editId="11B715DF">
                      <wp:extent cx="199390" cy="179705"/>
                      <wp:effectExtent l="0" t="0" r="0" b="0"/>
                      <wp:docPr id="494" name="Picture 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495" name="Прямоугольник 5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17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">
                      <v:rect id="Прямоугольник 5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Dm+MYA&#10;AADcAAAADwAAAGRycy9kb3ducmV2LnhtbESPS2vDMBCE74X+B7GFXEojOy8SN0oohULIIVCnhB4X&#10;a2ubWCsjyY/++6oQyHGYmW+Y7X40jejJ+dqygnSagCAurK65VPB1/nhZg/ABWWNjmRT8kof97vFh&#10;i5m2A39Sn4dSRAj7DBVUIbSZlL6oyKCf2pY4ej/WGQxRulJqh0OEm0bOkmQlDdYcFyps6b2i4pp3&#10;RsFxsUy+wyW15/V1vjm55vmyOnZKTZ7Gt1cQgcZwD9/aB61gsVnC/5l4BOTu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Dm+MYAAADcAAAADwAAAAAAAAAAAAAAAACYAgAAZHJz&#10;L2Rvd25yZXYueG1sUEsFBgAAAAAEAAQA9QAAAIsDAAAAAA=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4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9</w:t>
            </w:r>
          </w:p>
        </w:tc>
        <w:tc>
          <w:tcPr>
            <w:tcW w:w="33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Тепловой (ТК)</w:t>
            </w:r>
          </w:p>
        </w:tc>
        <w:tc>
          <w:tcPr>
            <w:tcW w:w="1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D27034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06D3E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3BDA16EF" wp14:editId="38AEB5DA">
                      <wp:extent cx="199390" cy="179705"/>
                      <wp:effectExtent l="0" t="0" r="0" b="0"/>
                      <wp:docPr id="496" name="Picture 1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497" name="Прямоугольник 497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18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">
                      <v:rect id="Прямоугольник 497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7dFMcA&#10;AADcAAAADwAAAGRycy9kb3ducmV2LnhtbESPQWvCQBSE7wX/w/KEXkrdaNNUo6tIoSAehJoiPT6y&#10;zySYfRt2V5P++65Q6HGYmW+Y1WYwrbiR841lBdNJAoK4tLrhSsFX8fE8B+EDssbWMin4IQ+b9ehh&#10;hbm2PX/S7RgqESHsc1RQh9DlUvqyJoN+Yjvi6J2tMxiidJXUDvsIN62cJUkmDTYcF2rs6L2m8nK8&#10;GgX79DX5DqepLeaXl8XBtU+nbH9V6nE8bJcgAg3hP/zX3mkF6eIN7mfiEZDr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FO3RTHAAAA3AAAAA8AAAAAAAAAAAAAAAAAmAIAAGRy&#10;cy9kb3ducmV2LnhtbFBLBQYAAAAABAAEAPUAAACMAwAAAAA=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196BCC" w:rsidRPr="00EF58A2" w:rsidTr="00196BCC">
        <w:trPr>
          <w:trHeight w:val="340"/>
          <w:jc w:val="center"/>
        </w:trPr>
        <w:tc>
          <w:tcPr>
            <w:tcW w:w="36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4</w:t>
            </w:r>
          </w:p>
        </w:tc>
        <w:tc>
          <w:tcPr>
            <w:tcW w:w="43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Магнитный (МК)</w:t>
            </w:r>
          </w:p>
        </w:tc>
        <w:tc>
          <w:tcPr>
            <w:tcW w:w="99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D27034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06D3E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6B2A43C1" wp14:editId="4F76335B">
                      <wp:extent cx="199390" cy="179705"/>
                      <wp:effectExtent l="0" t="0" r="0" b="0"/>
                      <wp:docPr id="498" name="Picture 1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499" name="Прямоугольник 20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19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">
                      <v:rect id="Прямоугольник 20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53s/cUA&#10;AADcAAAADwAAAGRycy9kb3ducmV2LnhtbESPQYvCMBSE78L+h/AEL7Kmuiq2GmURhMWDoC7i8dE8&#10;22LzUpKo3X+/EQSPw8x8wyxWranFnZyvLCsYDhIQxLnVFRcKfo+bzxkIH5A11pZJwR95WC0/OgvM&#10;tH3wnu6HUIgIYZ+hgjKEJpPS5yUZ9APbEEfvYp3BEKUrpHb4iHBTy1GSTKXBiuNCiQ2tS8qvh5tR&#10;sB1PknM4De1xdv1Kd67un6bbm1K9bvs9BxGoDe/wq/2jFYzTFJ5n4hGQy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nez9xQAAANwAAAAPAAAAAAAAAAAAAAAAAJgCAABkcnMv&#10;ZG93bnJldi54bWxQSwUGAAAAAAQABAD1AAAAigMAAAAA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4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 w:right="40"/>
              <w:rPr>
                <w:sz w:val="20"/>
              </w:rPr>
            </w:pPr>
            <w:r w:rsidRPr="00150E49">
              <w:rPr>
                <w:sz w:val="20"/>
              </w:rPr>
              <w:t>10</w:t>
            </w:r>
          </w:p>
        </w:tc>
        <w:tc>
          <w:tcPr>
            <w:tcW w:w="33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Акустико-эмиссионный (АЭ)</w:t>
            </w:r>
          </w:p>
        </w:tc>
        <w:tc>
          <w:tcPr>
            <w:tcW w:w="1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D27034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06D3E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10851BE" wp14:editId="37349946">
                      <wp:extent cx="199390" cy="179705"/>
                      <wp:effectExtent l="0" t="0" r="0" b="0"/>
                      <wp:docPr id="500" name="Picture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501" name="Прямоугольник 24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0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">
                      <v:rect id="Прямоугольник 24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wB64cYA&#10;AADcAAAADwAAAGRycy9kb3ducmV2LnhtbESPT2sCMRTE74LfITyhF6nJ1ip2NYoUCuKh4B+kx8fm&#10;dXdx87IkUddvbwoFj8PM/IZZrDrbiCv5UDvWkI0UCOLCmZpLDcfD1+sMRIjIBhvHpOFOAVbLfm+B&#10;uXE33tF1H0uRIBxy1FDF2OZShqIii2HkWuLk/TpvMSbpS2k83hLcNvJNqam0WHNaqLClz4qK8/5i&#10;NWzfJ+onnjJ3mJ3HH9++GZ6m24vWL4NuPQcRqYvP8H97YzRMVAZ/Z9IRkMsH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wB64cYAAADcAAAADwAAAAAAAAAAAAAAAACYAgAAZHJz&#10;L2Rvd25yZXYueG1sUEsFBgAAAAAEAAQA9QAAAIsDAAAAAA==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196BCC" w:rsidRPr="00EF58A2" w:rsidTr="00196BCC">
        <w:trPr>
          <w:trHeight w:val="340"/>
          <w:jc w:val="center"/>
        </w:trPr>
        <w:tc>
          <w:tcPr>
            <w:tcW w:w="36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5</w:t>
            </w:r>
          </w:p>
        </w:tc>
        <w:tc>
          <w:tcPr>
            <w:tcW w:w="43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Капиллярный (ПВК)</w:t>
            </w:r>
          </w:p>
        </w:tc>
        <w:tc>
          <w:tcPr>
            <w:tcW w:w="99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D27034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06D3E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7A781736" wp14:editId="6C1F7EA8">
                      <wp:extent cx="199390" cy="179705"/>
                      <wp:effectExtent l="0" t="0" r="0" b="0"/>
                      <wp:docPr id="502" name="Picture 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503" name="Прямоугольник 26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1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">
                      <v:rect id="Прямоугольник 26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J5BDcUA&#10;AADcAAAADwAAAGRycy9kb3ducmV2LnhtbESPQWsCMRSE7wX/Q3hCL0UTaxVdjSKCUDwUqiIeH5vn&#10;7uLmZUmirv++EYQeh5n5hpkvW1uLG/lQOdYw6CsQxLkzFRcaDvtNbwIiRGSDtWPS8KAAy0XnbY6Z&#10;cXf+pdsuFiJBOGSooYyxyaQMeUkWQ981xMk7O28xJukLaTzeE9zW8lOpsbRYcVoosaF1Sflld7Ua&#10;tl8jdYrHgdtPLsPpj68/juPtVev3bruagYjUxv/wq/1tNIzUEJ5n0hGQi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nkENxQAAANwAAAAPAAAAAAAAAAAAAAAAAJgCAABkcnMv&#10;ZG93bnJldi54bWxQSwUGAAAAAAQABAD1AAAAigMAAAAA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4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 w:right="40"/>
              <w:rPr>
                <w:sz w:val="20"/>
              </w:rPr>
            </w:pPr>
            <w:r w:rsidRPr="00150E49">
              <w:rPr>
                <w:sz w:val="20"/>
              </w:rPr>
              <w:t>11</w:t>
            </w:r>
          </w:p>
        </w:tc>
        <w:tc>
          <w:tcPr>
            <w:tcW w:w="33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proofErr w:type="spellStart"/>
            <w:r w:rsidRPr="00150E49">
              <w:rPr>
                <w:sz w:val="20"/>
              </w:rPr>
              <w:t>Вибродиагностический</w:t>
            </w:r>
            <w:proofErr w:type="spellEnd"/>
            <w:r w:rsidRPr="00150E49">
              <w:rPr>
                <w:sz w:val="20"/>
              </w:rPr>
              <w:t xml:space="preserve"> (ВД)</w:t>
            </w:r>
          </w:p>
        </w:tc>
        <w:tc>
          <w:tcPr>
            <w:tcW w:w="1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D27034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06D3E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7D618D6E" wp14:editId="227BBBD6">
                      <wp:extent cx="199390" cy="179705"/>
                      <wp:effectExtent l="0" t="0" r="0" b="0"/>
                      <wp:docPr id="504" name="Picture 2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505" name="Прямоугольник 29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2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">
                      <v:rect id="Прямоугольник 29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t84sYA&#10;AADcAAAADwAAAGRycy9kb3ducmV2LnhtbESPT2sCMRTE7wW/Q3iCl1ITa1fsahQpCOKh4B+kx8fm&#10;dXdx87IkUddvbwoFj8PM/IaZLzvbiCv5UDvWMBoqEMSFMzWXGo6H9dsURIjIBhvHpOFOAZaL3ssc&#10;c+NuvKPrPpYiQTjkqKGKsc2lDEVFFsPQtcTJ+3XeYkzSl9J4vCW4beS7UhNpsea0UGFLXxUV5/3F&#10;ath+ZOonnkbuMD2PP79983qabC9aD/rdagYiUhef4f/2xmjIVAZ/Z9IRkIsH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Dt84sYAAADcAAAADwAAAAAAAAAAAAAAAACYAgAAZHJz&#10;L2Rvd25yZXYueG1sUEsFBgAAAAAEAAQA9QAAAIsDAAAAAA==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196BCC" w:rsidRPr="00EF58A2" w:rsidTr="00196BCC">
        <w:trPr>
          <w:trHeight w:val="340"/>
          <w:jc w:val="center"/>
        </w:trPr>
        <w:tc>
          <w:tcPr>
            <w:tcW w:w="36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6</w:t>
            </w:r>
          </w:p>
        </w:tc>
        <w:tc>
          <w:tcPr>
            <w:tcW w:w="43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proofErr w:type="spellStart"/>
            <w:r w:rsidRPr="00150E49">
              <w:rPr>
                <w:sz w:val="20"/>
              </w:rPr>
              <w:t>Течеискание</w:t>
            </w:r>
            <w:proofErr w:type="spellEnd"/>
            <w:r w:rsidRPr="00150E49">
              <w:rPr>
                <w:sz w:val="20"/>
              </w:rPr>
              <w:t xml:space="preserve"> (ПВТ)</w:t>
            </w:r>
          </w:p>
        </w:tc>
        <w:tc>
          <w:tcPr>
            <w:tcW w:w="99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D27034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06D3E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9658DBC" wp14:editId="67FB30AC">
                      <wp:extent cx="199390" cy="179705"/>
                      <wp:effectExtent l="0" t="0" r="0" b="0"/>
                      <wp:docPr id="506" name="Picture 2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507" name="Прямоугольник 31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3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">
                      <v:rect id="Прямоугольник 31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6VHDsYA&#10;AADcAAAADwAAAGRycy9kb3ducmV2LnhtbESPW2sCMRSE3wX/QzgFX4om2nrbGkUKheKD4AXx8bA5&#10;7i5uTpYk6vbfN4WCj8PMfMMsVq2txZ18qBxrGA4UCOLcmYoLDcfDV38GIkRkg7Vj0vBDAVbLbmeB&#10;mXEP3tF9HwuRIBwy1FDG2GRShrwki2HgGuLkXZy3GJP0hTQeHwluazlSaiItVpwWSmzos6T8ur9Z&#10;DZv3sTrH09AdZte3+dbXr6fJ5qZ176Vdf4CI1MZn+L/9bTSM1RT+zqQjIJ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6VHDsYAAADcAAAADwAAAAAAAAAAAAAAAACYAgAAZHJz&#10;L2Rvd25yZXYueG1sUEsFBgAAAAAEAAQA9QAAAIsDAAAAAA=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4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 w:right="40"/>
              <w:rPr>
                <w:sz w:val="20"/>
              </w:rPr>
            </w:pPr>
            <w:r w:rsidRPr="00150E49">
              <w:rPr>
                <w:sz w:val="20"/>
              </w:rPr>
              <w:t>12</w:t>
            </w:r>
          </w:p>
        </w:tc>
        <w:tc>
          <w:tcPr>
            <w:tcW w:w="33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Оптический (</w:t>
            </w:r>
            <w:proofErr w:type="gramStart"/>
            <w:r w:rsidRPr="00150E49">
              <w:rPr>
                <w:sz w:val="20"/>
              </w:rPr>
              <w:t>ОК</w:t>
            </w:r>
            <w:proofErr w:type="gramEnd"/>
            <w:r w:rsidRPr="00150E49">
              <w:rPr>
                <w:sz w:val="20"/>
              </w:rPr>
              <w:t>)</w:t>
            </w:r>
          </w:p>
        </w:tc>
        <w:tc>
          <w:tcPr>
            <w:tcW w:w="1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D27034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7FB6CA1D" wp14:editId="2274C275">
                      <wp:extent cx="199390" cy="179705"/>
                      <wp:effectExtent l="0" t="0" r="0" b="0"/>
                      <wp:docPr id="508" name="Picture 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509" name="Прямоугольник 33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4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">
                      <v:rect id="Прямоугольник 33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Z258UA&#10;AADcAAAADwAAAGRycy9kb3ducmV2LnhtbESPQWsCMRSE74L/ITyhF9HEWkVXo0ihIB4KVRGPj81z&#10;d3HzsiRR139vCoUeh5n5hlmuW1uLO/lQOdYwGioQxLkzFRcajoevwQxEiMgGa8ek4UkB1qtuZ4mZ&#10;cQ/+ofs+FiJBOGSooYyxyaQMeUkWw9A1xMm7OG8xJukLaTw+EtzW8l2pqbRYcVoosaHPkvLr/mY1&#10;7D4m6hxPI3eYXcfzb1/3T9PdTeu3XrtZgIjUxv/wX3trNEzUHH7PpCMgVy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dnbnxQAAANwAAAAPAAAAAAAAAAAAAAAAAJgCAABkcnMv&#10;ZG93bnJldi54bWxQSwUGAAAAAAQABAD1AAAAigMAAAAA&#10;" filled="f" strokeweight="1pt"/>
                      <w10:anchorlock/>
                    </v:group>
                  </w:pict>
                </mc:Fallback>
              </mc:AlternateContent>
            </w:r>
          </w:p>
        </w:tc>
      </w:tr>
    </w:tbl>
    <w:p w:rsidR="00196BCC" w:rsidRDefault="00196BCC" w:rsidP="00196BCC">
      <w:pPr>
        <w:pStyle w:val="a3"/>
        <w:spacing w:after="0" w:line="360" w:lineRule="auto"/>
        <w:ind w:firstLine="567"/>
        <w:jc w:val="center"/>
        <w:rPr>
          <w:sz w:val="24"/>
          <w:szCs w:val="24"/>
        </w:rPr>
      </w:pPr>
    </w:p>
    <w:p w:rsidR="00196BCC" w:rsidRDefault="00196BCC" w:rsidP="00196BCC">
      <w:pPr>
        <w:pStyle w:val="Compact"/>
        <w:spacing w:before="0" w:after="0"/>
        <w:rPr>
          <w:rFonts w:ascii="Times New Roman" w:hAnsi="Times New Roman"/>
          <w:b/>
          <w:lang w:val="ru-RU"/>
        </w:rPr>
      </w:pPr>
      <w:r w:rsidRPr="00150E49">
        <w:rPr>
          <w:rFonts w:ascii="Times New Roman" w:hAnsi="Times New Roman"/>
          <w:b/>
          <w:lang w:val="ru-RU"/>
        </w:rPr>
        <w:t>Объекты контроля, технические устройства (с указанием индекса):</w:t>
      </w:r>
    </w:p>
    <w:p w:rsidR="00196BCC" w:rsidRDefault="00196BCC" w:rsidP="00196BCC">
      <w:pPr>
        <w:pStyle w:val="Compact"/>
        <w:spacing w:before="0" w:after="0"/>
        <w:rPr>
          <w:rFonts w:ascii="Times New Roman" w:hAnsi="Times New Roman"/>
          <w:b/>
          <w:lang w:val="ru-RU"/>
        </w:rPr>
      </w:pPr>
    </w:p>
    <w:tbl>
      <w:tblPr>
        <w:tblStyle w:val="TableNormal"/>
        <w:tblW w:w="10350" w:type="dxa"/>
        <w:jc w:val="center"/>
        <w:tblInd w:w="-1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6"/>
        <w:gridCol w:w="4253"/>
        <w:gridCol w:w="1418"/>
        <w:gridCol w:w="4323"/>
      </w:tblGrid>
      <w:tr w:rsidR="00196BCC" w:rsidRPr="00150E49" w:rsidTr="00196BCC">
        <w:trPr>
          <w:trHeight w:val="573"/>
          <w:jc w:val="center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 xml:space="preserve">№ </w:t>
            </w:r>
            <w:proofErr w:type="gramStart"/>
            <w:r w:rsidRPr="00150E49">
              <w:rPr>
                <w:sz w:val="20"/>
              </w:rPr>
              <w:t>п</w:t>
            </w:r>
            <w:proofErr w:type="gramEnd"/>
            <w:r w:rsidRPr="00150E49">
              <w:rPr>
                <w:sz w:val="20"/>
              </w:rPr>
              <w:t>/п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Наименование объекта контроля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D27034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150E49">
              <w:rPr>
                <w:sz w:val="20"/>
              </w:rPr>
              <w:t>Отметка</w:t>
            </w:r>
          </w:p>
        </w:tc>
        <w:tc>
          <w:tcPr>
            <w:tcW w:w="4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D27034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Индекс технических устройств</w:t>
            </w:r>
            <w:r w:rsidR="00D27034">
              <w:rPr>
                <w:sz w:val="20"/>
              </w:rPr>
              <w:t xml:space="preserve"> </w:t>
            </w:r>
            <w:r w:rsidRPr="00150E49">
              <w:rPr>
                <w:sz w:val="20"/>
              </w:rPr>
              <w:t>согласно приложению</w:t>
            </w:r>
            <w:proofErr w:type="gramStart"/>
            <w:r w:rsidRPr="00150E49">
              <w:rPr>
                <w:sz w:val="20"/>
              </w:rPr>
              <w:t xml:space="preserve"> А</w:t>
            </w:r>
            <w:proofErr w:type="gramEnd"/>
            <w:r w:rsidRPr="00150E49">
              <w:rPr>
                <w:sz w:val="20"/>
              </w:rPr>
              <w:t xml:space="preserve"> СНК ОПО РОНКТД-03-2024</w:t>
            </w:r>
          </w:p>
        </w:tc>
      </w:tr>
      <w:tr w:rsidR="00196BCC" w:rsidRPr="00150E49" w:rsidTr="00196BCC">
        <w:trPr>
          <w:trHeight w:val="340"/>
          <w:jc w:val="center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1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Котельное оборудование (</w:t>
            </w:r>
            <w:proofErr w:type="gramStart"/>
            <w:r w:rsidRPr="00150E49">
              <w:rPr>
                <w:sz w:val="20"/>
              </w:rPr>
              <w:t>КО</w:t>
            </w:r>
            <w:proofErr w:type="gramEnd"/>
            <w:r w:rsidRPr="00150E49">
              <w:rPr>
                <w:sz w:val="20"/>
              </w:rPr>
              <w:t>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1064A5B" wp14:editId="695F2D4B">
                      <wp:extent cx="199390" cy="179705"/>
                      <wp:effectExtent l="0" t="0" r="0" b="0"/>
                      <wp:docPr id="322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323" name="Прямоугольник 323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">
                      <v:rect id="Прямоугольник 323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DflcUA&#10;AADcAAAADwAAAGRycy9kb3ducmV2LnhtbESPT4vCMBTE7wt+h/AEL4um2lXcrlFEEMSD4B9kj4/m&#10;bVtsXkoStX57Iwh7HGbmN8xs0Zpa3Mj5yrKC4SABQZxbXXGh4HRc96cgfEDWWFsmBQ/ysJh3PmaY&#10;aXvnPd0OoRARwj5DBWUITSalz0sy6Ae2IY7en3UGQ5SukNrhPcJNLUdJMpEGK44LJTa0Kim/HK5G&#10;wfZrnPyG89Aep5f0e+fqz/Nke1Wq122XPyACteE//G5vtIJ0lMLrTDwCcv4E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tYN+VxQAAANwAAAAPAAAAAAAAAAAAAAAAAJgCAABkcnMv&#10;ZG93bnJldi54bWxQSwUGAAAAAAQABAD1AAAAigMAAAAA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tabs>
                <w:tab w:val="left" w:pos="522"/>
                <w:tab w:val="left" w:pos="982"/>
                <w:tab w:val="left" w:pos="1442"/>
                <w:tab w:val="left" w:pos="1902"/>
              </w:tabs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 xml:space="preserve">1.1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2A47AD78" wp14:editId="1AD6A2E5">
                      <wp:extent cx="85090" cy="85725"/>
                      <wp:effectExtent l="0" t="0" r="10160" b="9525"/>
                      <wp:docPr id="324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325" name="Прямоугольник 325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">
                      <v:rect id="Прямоугольник 325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XiesUA&#10;AADcAAAADwAAAGRycy9kb3ducmV2LnhtbESPT4vCMBTE78J+h/AWvIim/kW7RlkEQTwIWxfx+Gie&#10;bbF5KUnU+u3NwoLHYWZ+wyzXranFnZyvLCsYDhIQxLnVFRcKfo/b/hyED8gaa8uk4Eke1quPzhJT&#10;bR/8Q/csFCJC2KeooAyhSaX0eUkG/cA2xNG7WGcwROkKqR0+ItzUcpQkM2mw4rhQYkObkvJrdjMK&#10;9pNpcg6noT3Or+PFwdW902x/U6r72X5/gQjUhnf4v73TCsajKfydiUdArl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xeJ6xQAAANwAAAAPAAAAAAAAAAAAAAAAAJgCAABkcnMv&#10;ZG93bnJldi54bWxQSwUGAAAAAAQABAD1AAAAigMAAAAA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1.2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23A1C8C" wp14:editId="5A65D17E">
                      <wp:extent cx="85090" cy="85725"/>
                      <wp:effectExtent l="0" t="0" r="10160" b="9525"/>
                      <wp:docPr id="326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327" name="Прямоугольник 327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">
                      <v:rect id="Прямоугольник 327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vZlscA&#10;AADcAAAADwAAAGRycy9kb3ducmV2LnhtbESPQWvCQBSE7wX/w/IKvUjdmFSrqatIoVA8CGqRHh/Z&#10;ZxLMvg27a5L++25B6HGYmW+Y1WYwjejI+dqygukkAUFcWF1zqeDr9PG8AOEDssbGMin4IQ+b9ehh&#10;hbm2PR+oO4ZSRAj7HBVUIbS5lL6oyKCf2JY4ehfrDIYoXSm1wz7CTSPTJJlLgzXHhQpbeq+ouB5v&#10;RsHuZZZ8h/PUnhbXbLl3zfg8392Uenoctm8gAg3hP3xvf2oFWfoKf2fiEZDr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Jb2ZbHAAAA3AAAAA8AAAAAAAAAAAAAAAAAmAIAAGRy&#10;cy9kb3ducmV2LnhtbFBLBQYAAAAABAAEAPUAAACMAwAAAAA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1.3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2472B75B" wp14:editId="5FF0E35E">
                      <wp:extent cx="85090" cy="85725"/>
                      <wp:effectExtent l="0" t="0" r="10160" b="9525"/>
                      <wp:docPr id="328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329" name="Прямоугольник 329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">
                      <v:rect id="Прямоугольник 329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Ijof8UA&#10;AADcAAAADwAAAGRycy9kb3ducmV2LnhtbESPT4vCMBTE74LfITxhL7Km/kWrUZaFhcWDYBXZ46N5&#10;tsXmpSRRu9/eCILHYWZ+w6w2ranFjZyvLCsYDhIQxLnVFRcKjoefzzkIH5A11pZJwT952Ky7nRWm&#10;2t55T7csFCJC2KeooAyhSaX0eUkG/cA2xNE7W2cwROkKqR3eI9zUcpQkM2mw4rhQYkPfJeWX7GoU&#10;bCfT5C+chvYwv4wXO1f3T7PtVamPXvu1BBGoDe/wq/2rFYxHC3ieiUdAr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iOh/xQAAANwAAAAPAAAAAAAAAAAAAAAAAJgCAABkcnMv&#10;ZG93bnJldi54bWxQSwUGAAAAAAQABAD1AAAAigMAAAAA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1.4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A71EB8A" wp14:editId="4F65B884">
                      <wp:extent cx="85090" cy="85725"/>
                      <wp:effectExtent l="0" t="0" r="10160" b="9525"/>
                      <wp:docPr id="330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331" name="Прямоугольник 331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">
                      <v:rect id="Прямоугольник 331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ydypMYA&#10;AADcAAAADwAAAGRycy9kb3ducmV2LnhtbESPT4vCMBTE7wv7HcITvCya1q6i1SiLIIiHBf8gHh/N&#10;sy02LyWJWr/9ZmFhj8PM/IZZrDrTiAc5X1tWkA4TEMSF1TWXCk7HzWAKwgdkjY1lUvAiD6vl+9sC&#10;c22fvKfHIZQiQtjnqKAKoc2l9EVFBv3QtsTRu1pnMETpSqkdPiPcNHKUJBNpsOa4UGFL64qK2+Fu&#10;FOw+x8klnFN7nN6y2bdrPs6T3V2pfq/7moMI1IX/8F97qxVkWQq/Z+IRkM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ydypMYAAADcAAAADwAAAAAAAAAAAAAAAACYAgAAZHJz&#10;L2Rvd25yZXYueG1sUEsFBgAAAAAEAAQA9QAAAIs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1.5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E0608C0" wp14:editId="188A7635">
                      <wp:extent cx="85090" cy="85725"/>
                      <wp:effectExtent l="0" t="0" r="10160" b="9525"/>
                      <wp:docPr id="332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333" name="Прямоугольник 333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">
                      <v:rect id="Прямоугольник 333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lJSMUA&#10;AADcAAAADwAAAGRycy9kb3ducmV2LnhtbESPQYvCMBSE78L+h/AWvIimWle0a5RFEMSDoC7i8dE8&#10;22LzUpKo9d9vFgSPw8x8w8yXranFnZyvLCsYDhIQxLnVFRcKfo/r/hSED8gaa8uk4EkelouPzhwz&#10;bR+8p/shFCJC2GeooAyhyaT0eUkG/cA2xNG7WGcwROkKqR0+ItzUcpQkE2mw4rhQYkOrkvLr4WYU&#10;bMdfyTmchvY4vaaznat7p8n2plT3s/35BhGoDe/wq73RCtI0hf8z8QjIx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uUlIxQAAANwAAAAPAAAAAAAAAAAAAAAAAJgCAABkcnMv&#10;ZG93bnJldi54bWxQSwUGAAAAAAQABAD1AAAAigMAAAAA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196BCC" w:rsidRPr="00150E49" w:rsidTr="00196BCC">
        <w:trPr>
          <w:trHeight w:val="337"/>
          <w:jc w:val="center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Газовое оборудование (ГО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ECFE31D" wp14:editId="58489358">
                      <wp:extent cx="199390" cy="179705"/>
                      <wp:effectExtent l="0" t="0" r="0" b="0"/>
                      <wp:docPr id="334" name="Picture 2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335" name="Прямоугольник 335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6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">
                      <v:rect id="Прямоугольник 335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x0p8UA&#10;AADcAAAADwAAAGRycy9kb3ducmV2LnhtbESPQYvCMBSE7wv+h/AEL4um2lW0GkUEYfGwsCri8dE8&#10;22LzUpKo9d9vBGGPw8x8wyxWranFnZyvLCsYDhIQxLnVFRcKjodtfwrCB2SNtWVS8CQPq2XnY4GZ&#10;tg/+pfs+FCJC2GeooAyhyaT0eUkG/cA2xNG7WGcwROkKqR0+ItzUcpQkE2mw4rhQYkObkvLr/mYU&#10;7L7GyTmchvYwvaazH1d/nia7m1K9bruegwjUhv/wu/2tFaTpGF5n4hGQy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HHSnxQAAANwAAAAPAAAAAAAAAAAAAAAAAJgCAABkcnMv&#10;ZG93bnJldi54bWxQSwUGAAAAAAQABAD1AAAAigMAAAAA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tabs>
                <w:tab w:val="left" w:pos="522"/>
                <w:tab w:val="left" w:pos="982"/>
                <w:tab w:val="left" w:pos="1442"/>
              </w:tabs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 xml:space="preserve">2.1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2F17BF76" wp14:editId="3D18D647">
                      <wp:extent cx="85090" cy="85725"/>
                      <wp:effectExtent l="0" t="0" r="10160" b="9525"/>
                      <wp:docPr id="336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337" name="Прямоугольник 337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">
                      <v:rect id="Прямоугольник 337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4JPS8YA&#10;AADcAAAADwAAAGRycy9kb3ducmV2LnhtbESPQWvCQBSE74X+h+UVehHd2FSN0VVKQSgeClUJHh/Z&#10;ZxLMvg27q8Z/3y0IPQ4z8w2zXPemFVdyvrGsYDxKQBCXVjdcKTjsN8MMhA/IGlvLpOBOHtar56cl&#10;5tre+Ieuu1CJCGGfo4I6hC6X0pc1GfQj2xFH72SdwRClq6R2eItw08q3JJlKgw3HhRo7+qypPO8u&#10;RsH2fZIcQzG2++yczr9dOyim24tSry/9xwJEoD78hx/tL60gTWfwdyYeAbn6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14JPS8YAAADcAAAADwAAAAAAAAAAAAAAAACYAgAAZHJz&#10;L2Rvd25yZXYueG1sUEsFBgAAAAAEAAQA9QAAAIs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 2.2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2BCA439" wp14:editId="69F4D4CE">
                      <wp:extent cx="85090" cy="85725"/>
                      <wp:effectExtent l="0" t="0" r="10160" b="9525"/>
                      <wp:docPr id="338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339" name="Прямоугольник 339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">
                      <v:rect id="Прямоугольник 339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VF+osUA&#10;AADcAAAADwAAAGRycy9kb3ducmV2LnhtbESPQYvCMBSE74L/ITxhL6KpW1e0GkUWFsTDwqqIx0fz&#10;bIvNS0mi1n9vhAWPw8x8wyxWranFjZyvLCsYDRMQxLnVFRcKDvufwRSED8gaa8uk4EEeVstuZ4GZ&#10;tnf+o9suFCJC2GeooAyhyaT0eUkG/dA2xNE7W2cwROkKqR3eI9zU8jNJJtJgxXGhxIa+S8ovu6tR&#10;sB1/JadwHNn99JLOfl3dP062V6U+eu16DiJQG97h//ZGK0jTGbzOxCMgl0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UX6ixQAAANwAAAAPAAAAAAAAAAAAAAAAAJgCAABkcnMv&#10;ZG93bnJldi54bWxQSwUGAAAAAAQABAD1AAAAigMAAAAA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2.3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056059E" wp14:editId="4F2241FC">
                      <wp:extent cx="85090" cy="85725"/>
                      <wp:effectExtent l="0" t="0" r="10160" b="9525"/>
                      <wp:docPr id="340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341" name="Прямоугольник 341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">
                      <v:rect id="Прямоугольник 341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EB2cUA&#10;AADcAAAADwAAAGRycy9kb3ducmV2LnhtbESPW4vCMBSE3wX/QziCL4um9YbbNYoIwuLDghdkHw/N&#10;2bbYnJQkav33G0HwcZiZb5jFqjW1uJHzlWUF6TABQZxbXXGh4HTcDuYgfEDWWFsmBQ/ysFp2OwvM&#10;tL3znm6HUIgIYZ+hgjKEJpPS5yUZ9EPbEEfvzzqDIUpXSO3wHuGmlqMkmUmDFceFEhvalJRfDlej&#10;YDeZJr/hnNrj/DL+/HH1x3m2uyrV77XrLxCB2vAOv9rfWsF4ksLzTDwCcvk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vIQHZxQAAANwAAAAPAAAAAAAAAAAAAAAAAJgCAABkcnMv&#10;ZG93bnJldi54bWxQSwUGAAAAAAQABAD1AAAAigMAAAAA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2.4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79869091" wp14:editId="3A6506E8">
                      <wp:extent cx="85090" cy="85725"/>
                      <wp:effectExtent l="0" t="0" r="10160" b="9525"/>
                      <wp:docPr id="1947998016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17" name="Прямоугольник 1947998017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">
                      <v:rect id="Прямоугольник 1947998017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xH28kA&#10;AADjAAAADwAAAGRycy9kb3ducmV2LnhtbERPX2vCMBB/H+w7hBvsZcykzmnbGUUGA/FhMBXx8Whu&#10;bbG5lCRq9+0XYbDH+/2/+XKwnbiQD61jDdlIgSCunGm51rDffTznIEJENtg5Jg0/FGC5uL+bY2nc&#10;lb/oso21SCEcStTQxNiXUoaqIYth5HrixH07bzGm09fSeLymcNvJsVJTabHl1NBgT+8NVaft2WrY&#10;TF7VMR4yt8tPL8Wn754O081Z68eHYfUGItIQ/8V/7rVJ84vJrChylc3g9lMCQC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EbxH28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196BCC" w:rsidRPr="00150E49" w:rsidTr="00196BCC">
        <w:trPr>
          <w:trHeight w:val="340"/>
          <w:jc w:val="center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Подъемно - транспортное оборудование (ПТО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3A9F92F" wp14:editId="2AC92098">
                      <wp:extent cx="199390" cy="179705"/>
                      <wp:effectExtent l="0" t="0" r="0" b="0"/>
                      <wp:docPr id="1947998018" name="Picture 2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19" name="Прямоугольник 1947998019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7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">
                      <v:rect id="Прямоугольник 1947998019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292MskA&#10;AADjAAAADwAAAGRycy9kb3ducmV2LnhtbERPX0vDMBB/F/wO4QRfxCXVuTV12RBBkD0M3GTs8WjO&#10;tqy5lCTb6rc3guDj/f7fYjW6XpwpxM6zgWKiQBDX3nbcGPjcvd2XIGJCtth7JgPfFGG1vL5aYGX9&#10;hT/ovE2NyCEcKzTQpjRUUsa6JYdx4gfizH354DDlMzTSBrzkcNfLB6Vm0mHHuaHFgV5bqo/bkzOw&#10;nj6pQ9oXflceH/Um9Hf72fpkzO3N+PIMItGY/sV/7neb5+vpXOtSFRp+f8oAyOUP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D292Ms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7034" w:rsidRDefault="00196BCC" w:rsidP="00593F4D">
            <w:pPr>
              <w:tabs>
                <w:tab w:val="left" w:pos="522"/>
                <w:tab w:val="left" w:pos="982"/>
                <w:tab w:val="left" w:pos="1442"/>
                <w:tab w:val="left" w:pos="1902"/>
                <w:tab w:val="left" w:pos="2362"/>
                <w:tab w:val="left" w:pos="2822"/>
                <w:tab w:val="left" w:pos="3282"/>
                <w:tab w:val="left" w:pos="3742"/>
              </w:tabs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 xml:space="preserve">3.1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658052F4" wp14:editId="06FB575D">
                      <wp:extent cx="85090" cy="85725"/>
                      <wp:effectExtent l="0" t="0" r="10160" b="9525"/>
                      <wp:docPr id="1947998020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21" name="Прямоугольник 1947998021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">
                      <v:rect id="Прямоугольник 1947998021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3WwickA&#10;AADjAAAADwAAAGRycy9kb3ducmV2LnhtbERP3WvCMBB/H/g/hBvsZWhS50fbGUUGg+HDYCqyx6O5&#10;tcXmUpKo3X+/DAZ7vN/3rTaD7cSVfGgda8gmCgRx5UzLtYbj4XWcgwgR2WDnmDR8U4DNenS3wtK4&#10;G3/QdR9rkUI4lKihibEvpQxVQxbDxPXEifty3mJMp6+l8XhL4baTU6UW0mLLqaHBnl4aqs77i9Ww&#10;m83VZzxl7pCfn4p33z2eFruL1g/3w/YZRKQh/ov/3G8mzS9my6LI1TSD358SAHL9Aw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P3Wwic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3.2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35DD6569" wp14:editId="09884A5C">
                      <wp:extent cx="85090" cy="85725"/>
                      <wp:effectExtent l="0" t="0" r="10160" b="9525"/>
                      <wp:docPr id="1947998022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23" name="Прямоугольник 1947998023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">
                      <v:rect id="Прямоугольник 1947998023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uLZcgA&#10;AADjAAAADwAAAGRycy9kb3ducmV2LnhtbERPS2sCMRC+F/wPYYReSk18726NUgqF4kFQi3gcNtPd&#10;xc1kSaJu/31TKPQ433tWm9624kY+NI41jEcKBHHpTMOVhs/j+3MGIkRkg61j0vBNATbrwcMKC+Pu&#10;vKfbIVYihXAoUEMdY1dIGcqaLIaR64gT9+W8xZhOX0nj8Z7CbSsnSi2kxYZTQ40dvdVUXg5Xq2E7&#10;m6tzPI3dMbtM851vn06L7VXrx2H/+gIiUh//xX/uD5Pm57NlnmdqMoXfnxIAcv0D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g64tlyAAAAOMAAAAPAAAAAAAAAAAAAAAAAJgCAABk&#10;cnMvZG93bnJldi54bWxQSwUGAAAAAAQABAD1AAAAjQMAAAAA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3.3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636997A5" wp14:editId="64EB8209">
                      <wp:extent cx="85090" cy="85725"/>
                      <wp:effectExtent l="0" t="0" r="10160" b="9525"/>
                      <wp:docPr id="1947998024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25" name="Прямоугольник 1947998025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">
                      <v:rect id="Прямоугольник 1947998025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62iskA&#10;AADjAAAADwAAAGRycy9kb3ducmV2LnhtbERPX2vCMBB/H/gdwg32MmaiU9d2RpHBQHwQpkN8PJqz&#10;LTaXkkTtvv0iDPZ4v/83X/a2FVfyoXGsYTRUIIhLZxquNHzvP18yECEiG2wdk4YfCrBcDB7mWBh3&#10;4y+67mIlUgiHAjXUMXaFlKGsyWIYuo44cSfnLcZ0+koaj7cUbls5VmomLTacGmrs6KOm8ry7WA2b&#10;yVQd42Hk9tn5Nd/69vkw21y0fnrsV+8gIvXxX/znXps0P5+85XmmxlO4/5QAkItf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QE62is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3.4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3BC7299E" wp14:editId="62946DCF">
                      <wp:extent cx="85090" cy="85725"/>
                      <wp:effectExtent l="0" t="0" r="10160" b="9525"/>
                      <wp:docPr id="1947998026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27" name="Прямоугольник 1947998027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">
                      <v:rect id="Прямоугольник 1947998027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9CNZskA&#10;AADjAAAADwAAAGRycy9kb3ducmV2LnhtbERPX2vCMBB/H/gdwg32Mmaic9p2RpHBQHwQpkN8PJqz&#10;LTaXkkTtvv0iDPZ4v/83X/a2FVfyoXGsYTRUIIhLZxquNHzvP18yECEiG2wdk4YfCrBcDB7mWBh3&#10;4y+67mIlUgiHAjXUMXaFlKGsyWIYuo44cSfnLcZ0+koaj7cUbls5VmoqLTacGmrs6KOm8ry7WA2b&#10;yZs6xsPI7bPza7717fNhurlo/fTYr95BROrjv/jPvTZpfj6Z5XmmxjO4/5QAkItf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39CNZs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3.5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F2C9534" wp14:editId="3C64A1FD">
                      <wp:extent cx="85090" cy="85725"/>
                      <wp:effectExtent l="0" t="0" r="10160" b="9525"/>
                      <wp:docPr id="1947998028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29" name="Прямоугольник 1947998029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">
                      <v:rect id="Прямоугольник 1947998029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QO8j8kA&#10;AADjAAAADwAAAGRycy9kb3ducmV2LnhtbERPzUoDMRC+C32HMIIXsUlrrZu1aSmCUHoQbKV4HDbj&#10;7tLNZEnSdn17UxA8zvc/i9XgOnGmEFvPBiZjBYK48rbl2sDn/u2hABETssXOMxn4oQir5ehmgaX1&#10;F/6g8y7VIodwLNFAk1JfShmrhhzGse+JM/ftg8OUz1BLG/CSw10np0rNpcOWc0ODPb02VB13J2dg&#10;O3tSX+kw8fvi+KjfQ3d/mG9PxtzdDusXEImG9C/+c29snq9nz1oXaqrh+lMGQC5/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wQO8j8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3.6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568EBF88" wp14:editId="3D56AE5B">
                      <wp:extent cx="85090" cy="85725"/>
                      <wp:effectExtent l="0" t="0" r="10160" b="9525"/>
                      <wp:docPr id="1947998030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31" name="Прямоугольник 1947998031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">
                      <v:rect id="Прямоугольник 1947998031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wmVMkA&#10;AADjAAAADwAAAGRycy9kb3ducmV2LnhtbERP3UvDMBB/F/wfwgm+yJbUfbV12RBBGHsQ3Mbw8WjO&#10;tqy5lCTb6n9vBoKP9/u+5XqwnbiQD61jDdlYgSCunGm51nDYv49yECEiG+wck4YfCrBe3d8tsTTu&#10;yp902cVapBAOJWpoYuxLKUPVkMUwdj1x4r6dtxjT6WtpPF5TuO3ks1JzabHl1NBgT28NVafd2WrY&#10;TmfqKx4zt89Pk+LDd0/H+fas9ePD8PoCItIQ/8V/7o1J84vpoihyNcng9lMCQK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uqwmVM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3.7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5B83E66D" wp14:editId="6E2BB977">
                      <wp:extent cx="85090" cy="85725"/>
                      <wp:effectExtent l="0" t="0" r="10160" b="9525"/>
                      <wp:docPr id="1947998032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33" name="Прямоугольник 1947998033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">
                      <v:rect id="Прямоугольник 1947998033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TIduMkA&#10;AADjAAAADwAAAGRycy9kb3ducmV2LnhtbERP3WvCMBB/H+x/CDfYy9DE1Y+2M8oYDMSHwVRkj0dz&#10;a4vNpSRRu/9+EQZ7vN/3LdeD7cSFfGgda5iMFQjiypmWaw2H/fsoBxEissHOMWn4oQDr1f3dEkvj&#10;rvxJl12sRQrhUKKGJsa+lDJUDVkMY9cTJ+7beYsxnb6WxuM1hdtOPis1lxZbTg0N9vTWUHXana2G&#10;7XSmvuJx4vb5KSs+fPd0nG/PWj8+DK8vICIN8V/8596YNL+YLooiV1kGt58SAHL1Cw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JTIduM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</w:t>
            </w:r>
          </w:p>
          <w:p w:rsidR="00196BCC" w:rsidRPr="00150E49" w:rsidRDefault="00196BCC" w:rsidP="00593F4D">
            <w:pPr>
              <w:tabs>
                <w:tab w:val="left" w:pos="522"/>
                <w:tab w:val="left" w:pos="982"/>
                <w:tab w:val="left" w:pos="1442"/>
                <w:tab w:val="left" w:pos="1902"/>
                <w:tab w:val="left" w:pos="2362"/>
                <w:tab w:val="left" w:pos="2822"/>
                <w:tab w:val="left" w:pos="3282"/>
                <w:tab w:val="left" w:pos="3742"/>
              </w:tabs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 xml:space="preserve">3.8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33390BDB" wp14:editId="2E88975E">
                      <wp:extent cx="85090" cy="85725"/>
                      <wp:effectExtent l="0" t="0" r="10160" b="9525"/>
                      <wp:docPr id="1947998034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35" name="Прямоугольник 1947998035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">
                      <v:rect id="Прямоугольник 1947998035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cgV8kA&#10;AADjAAAADwAAAGRycy9kb3ducmV2LnhtbERPS2sCMRC+F/wPYQq9lJpYH93dGkUKBfEgVIt4HDbj&#10;7uJmsiRRt/++EQo9zvee+bK3rbiSD41jDaOhAkFcOtNwpeF7//mSgQgR2WDrmDT8UIDlYvAwx8K4&#10;G3/RdRcrkUI4FKihjrErpAxlTRbD0HXEiTs5bzGm01fSeLylcNvKV6Vm0mLDqaHGjj5qKs+7i9Ww&#10;mUzVMR5Gbp+dx/nWt8+H2eai9dNjv3oHEamP/+I/99qk+fnkLc8zNZ7C/acEgFz8Ag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xZcgV8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3.9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7852AC16" wp14:editId="16A0C666">
                      <wp:extent cx="85090" cy="85725"/>
                      <wp:effectExtent l="0" t="0" r="10160" b="9525"/>
                      <wp:docPr id="1947998036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37" name="Прямоугольник 1947998037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">
                      <v:rect id="Прямоугольник 1947998037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gkbu8kA&#10;AADjAAAADwAAAGRycy9kb3ducmV2LnhtbERPS2sCMRC+F/ofwhR6KTWxvna3RimCUDwIahGPw2bc&#10;XdxMliTq9t83hUKP871nvuxtK27kQ+NYw3CgQBCXzjRcafg6rF8zECEiG2wdk4ZvCrBcPD7MsTDu&#10;zju67WMlUgiHAjXUMXaFlKGsyWIYuI44cWfnLcZ0+koaj/cUblv5ptRUWmw4NdTY0aqm8rK/Wg2b&#10;8USd4nHoDtlllG99+3Kcbq5aPz/1H+8gIvXxX/zn/jRpfj6e5XmmRjP4/SkBIBc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Wgkbu8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196BCC" w:rsidRPr="00150E49" w:rsidTr="00196BCC">
        <w:trPr>
          <w:trHeight w:val="340"/>
          <w:jc w:val="center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4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Горнодобывающее оборудование (ГДО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6A156789" wp14:editId="5231CFAE">
                      <wp:extent cx="199390" cy="179705"/>
                      <wp:effectExtent l="0" t="0" r="0" b="0"/>
                      <wp:docPr id="1947998038" name="Picture 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39" name="Прямоугольник 1947998039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8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">
                      <v:rect id="Прямоугольник 1947998039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oqUskA&#10;AADjAAAADwAAAGRycy9kb3ducmV2LnhtbERPzUoDMRC+C32HMIIXsUltrZu1aSmCUHoQbKV4HDbj&#10;7tLNZEnSdn17UxA8zvc/i9XgOnGmEFvPBiZjBYK48rbl2sDn/u2hABETssXOMxn4oQir5ehmgaX1&#10;F/6g8y7VIodwLNFAk1JfShmrhhzGse+JM/ftg8OUz1BLG/CSw10nH5WaS4ct54YGe3ptqDruTs7A&#10;dvakvtJh4vfFcarfQ3d/mG9PxtzdDusXEImG9C/+c29snq9nz1oXaqrh+lMGQC5/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RNoqUs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920410" w:rsidP="00920410">
            <w:pPr>
              <w:spacing w:line="225" w:lineRule="exact"/>
              <w:ind w:left="62"/>
              <w:rPr>
                <w:sz w:val="20"/>
              </w:rPr>
            </w:pPr>
            <w:r>
              <w:rPr>
                <w:sz w:val="20"/>
              </w:rPr>
              <w:t xml:space="preserve">4.1. </w:t>
            </w:r>
            <w:r w:rsidR="00196BCC"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8572391" wp14:editId="11FC290D">
                      <wp:extent cx="85090" cy="85725"/>
                      <wp:effectExtent l="0" t="0" r="10160" b="9525"/>
                      <wp:docPr id="1947998040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41" name="Прямоугольник 1947998041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">
                      <v:rect id="Прямоугольник 1947998041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qpVKckA&#10;AADjAAAADwAAAGRycy9kb3ducmV2LnhtbERPX0vDMBB/F/Ydwg18EZd01tnWZWMIguxh4CbDx6M5&#10;27LmUpJsq9/eCIKP9/t/y/Voe3EhHzrHGrKZAkFcO9Nxo+Hj8HpfgAgR2WDvmDR8U4D1anKzxMq4&#10;K7/TZR8bkUI4VKihjXGopAx1SxbDzA3Eifty3mJMp2+k8XhN4baXc6UW0mLHqaHFgV5aqk/7s9Ww&#10;zR/VZzxm7lCcHsqd7++Oi+1Z69vpuHkGEWmM/+I/95tJ88v8qSwLlWfw+1MCQK5+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4qpVKc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196BCC" w:rsidRPr="00150E49" w:rsidTr="00196BCC">
        <w:trPr>
          <w:trHeight w:val="340"/>
          <w:jc w:val="center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Объекты стальных мостов (КСМ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4DC3DC95" wp14:editId="6DF22235">
                      <wp:extent cx="199390" cy="179705"/>
                      <wp:effectExtent l="0" t="0" r="0" b="0"/>
                      <wp:docPr id="1947998042" name="Picture 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44" name="Прямоугольник 1947998044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9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">
                      <v:rect id="Прямоугольник 1947998044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t32sckA&#10;AADjAAAADwAAAGRycy9kb3ducmV2LnhtbERPX2vCMBB/H+w7hBvsZcxE12nbGUUGA/FBmA7x8Whu&#10;bbG5lCRq9+0XYbDH+/2/+XKwnbiQD61jDeORAkFcOdNyreFr//GcgwgR2WDnmDT8UIDl4v5ujqVx&#10;V/6kyy7WIoVwKFFDE2NfShmqhiyGkeuJE/ftvMWYTl9L4/Gawm0nJ0pNpcWWU0ODPb03VJ12Z6th&#10;k72qYzyM3T4/vRRb3z0dppuz1o8Pw+oNRKQh/ov/3GuT5hfZrChylWVw+ykBIBe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8t32sc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tabs>
                <w:tab w:val="left" w:pos="534"/>
              </w:tabs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 xml:space="preserve">5.1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F8DB4A1" wp14:editId="1A575791">
                      <wp:extent cx="85090" cy="85725"/>
                      <wp:effectExtent l="0" t="0" r="10160" b="9525"/>
                      <wp:docPr id="1947998045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46" name="Прямоугольник 1947998046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">
                      <v:rect id="Прямоугольник 1947998046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UPNXckA&#10;AADjAAAADwAAAGRycy9kb3ducmV2LnhtbERPX0vDMBB/F/Ydwg18EZds1trWZWMIguxh4CbDx6M5&#10;27LmUpJsq9/eCIKP9/t/y/Voe3EhHzrHGuYzBYK4dqbjRsPH4fW+ABEissHeMWn4pgDr1eRmiZVx&#10;V36nyz42IoVwqFBDG+NQSRnqliyGmRuIE/flvMWYTt9I4/Gawm0vF0rl0mLHqaHFgV5aqk/7s9Ww&#10;zR7VZzzO3aE4PZQ7398d8+1Z69vpuHkGEWmM/+I/95tJ88vsqSwLleXw+1MCQK5+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bUPNXc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5.2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CBA076B" wp14:editId="27BB4447">
                      <wp:extent cx="85090" cy="85725"/>
                      <wp:effectExtent l="0" t="0" r="10160" b="9525"/>
                      <wp:docPr id="1947998047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48" name="Прямоугольник 1947998048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">
                      <v:rect id="Прямоугольник 1947998048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5D8tMwA&#10;AADjAAAADwAAAGRycy9kb3ducmV2LnhtbESPQUvDQBCF74L/YRnBi9jdaqxJ7LaIIEgPgq0Uj0N2&#10;TEKzs2F328Z/7xwEjzPvzXvfLNeTH9SJYuoDW5jPDCjiJrieWwufu9fbElTKyA6HwGThhxKsV5cX&#10;S6xdOPMHnba5VRLCqUYLXc5jrXVqOvKYZmEkFu07RI9ZxthqF/Es4X7Qd8YstMeepaHDkV46ag7b&#10;o7ewKR7MV97Pw6483FfvcbjZLzZHa6+vpucnUJmm/G/+u35zgl8Vj1VVmkKg5SdZgF79Ag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c5D8tMwAAADjAAAADwAAAAAAAAAAAAAAAACY&#10;AgAAZHJzL2Rvd25yZXYueG1sUEsFBgAAAAAEAAQA9QAAAJEDAAAAAA==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196BCC" w:rsidRPr="00150E49" w:rsidTr="00196BCC">
        <w:trPr>
          <w:trHeight w:val="340"/>
          <w:jc w:val="center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lastRenderedPageBreak/>
              <w:t>6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Нефтегазодобывающее оборудование (НГДО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D15EDC3" wp14:editId="6D4F2382">
                      <wp:extent cx="199390" cy="179705"/>
                      <wp:effectExtent l="0" t="0" r="0" b="0"/>
                      <wp:docPr id="1947998049" name="Picture 3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50" name="Прямоугольник 1947998050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30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">
                      <v:rect id="Прямоугольник 1947998050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9mb8wA&#10;AADjAAAADwAAAGRycy9kb3ducmV2LnhtbESPQUsDMRCF74L/IYzgRWxSbevu2rSIIEgPBVspHofN&#10;uLt0M1mStF3/vXMQPM7Mm/fet1yPvldniqkLbGE6MaCI6+A6bix87t/uC1ApIzvsA5OFH0qwXl1f&#10;LbFy4cIfdN7lRokJpwottDkPldapbsljmoSBWG7fIXrMMsZGu4gXMfe9fjBmoT12LAktDvTaUn3c&#10;nbyFzWxuvvJhGvbF8bHcxv7usNicrL29GV+eQWUa87/47/vdSf1y9lSWhZkLhTDJAvTqFw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CD9mb8wAAADjAAAADwAAAAAAAAAAAAAAAACY&#10;AgAAZHJzL2Rvd25yZXYueG1sUEsFBgAAAAAEAAQA9QAAAJEDAAAAAA=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7034" w:rsidRDefault="00196BCC" w:rsidP="00593F4D">
            <w:pPr>
              <w:tabs>
                <w:tab w:val="left" w:pos="528"/>
                <w:tab w:val="left" w:pos="988"/>
                <w:tab w:val="left" w:pos="1448"/>
                <w:tab w:val="left" w:pos="1908"/>
                <w:tab w:val="left" w:pos="2368"/>
                <w:tab w:val="left" w:pos="2828"/>
                <w:tab w:val="left" w:pos="3288"/>
              </w:tabs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 xml:space="preserve">6.1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7114B06C" wp14:editId="41C1007E">
                      <wp:extent cx="85090" cy="85725"/>
                      <wp:effectExtent l="0" t="0" r="10160" b="9525"/>
                      <wp:docPr id="1947998051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52" name="Прямоугольник 1947998052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">
                      <v:rect id="Прямоугольник 1947998052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Fdg8kA&#10;AADjAAAADwAAAGRycy9kb3ducmV2LnhtbERPX2vCMBB/H/gdwg32MmaiU9d2RpHBQHwQpkN8PJqz&#10;LTaXkkTtvv0iDPZ4v/83X/a2FVfyoXGsYTRUIIhLZxquNHzvP18yECEiG2wdk4YfCrBcDB7mWBh3&#10;4y+67mIlUgiHAjXUMXaFlKGsyWIYuo44cSfnLcZ0+koaj7cUbls5VmomLTacGmrs6KOm8ry7WA2b&#10;yVQd42Hk9tn5Nd/69vkw21y0fnrsV+8gIvXxX/znXps0P5+85XmmpmO4/5QAkItf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l6Fdg8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6.2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3341C8D4" wp14:editId="7DC23624">
                      <wp:extent cx="85090" cy="85725"/>
                      <wp:effectExtent l="0" t="0" r="10160" b="9525"/>
                      <wp:docPr id="1947998053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54" name="Прямоугольник 1947998054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">
                      <v:rect id="Прямоугольник 1947998054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RgbMkA&#10;AADjAAAADwAAAGRycy9kb3ducmV2LnhtbERPX2vCMBB/H+w7hBvsZcxEV7XtjCKDgfgwmA7x8Whu&#10;bbG5lCRq9+0XYbDH+/2/xWqwnbiQD61jDeORAkFcOdNyreFr//6cgwgR2WDnmDT8UIDV8v5ugaVx&#10;V/6kyy7WIoVwKFFDE2NfShmqhiyGkeuJE/ftvMWYTl9L4/Gawm0nJ0rNpMWWU0ODPb01VJ12Z6th&#10;m03VMR7Gbp+fXooP3z0dZtuz1o8Pw/oVRKQh/ov/3BuT5hfZvChyNc3g9lMCQC5/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dwRgbM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6.3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5D5DB888" wp14:editId="6F7D1318">
                      <wp:extent cx="85090" cy="85725"/>
                      <wp:effectExtent l="0" t="0" r="10160" b="9525"/>
                      <wp:docPr id="1947998055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56" name="Прямоугольник 1947998056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">
                      <v:rect id="Прямоугольник 1947998056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JpbgMkA&#10;AADjAAAADwAAAGRycy9kb3ducmV2LnhtbERPX2vCMBB/H+w7hBvsZcxEp7XtjCKDgfgwmA7x8Whu&#10;bbG5lCRq9+0XYbDH+/2/xWqwnbiQD61jDeORAkFcOdNyreFr//6cgwgR2WDnmDT8UIDV8v5ugaVx&#10;V/6kyy7WIoVwKFFDE2NfShmqhiyGkeuJE/ftvMWYTl9L4/Gawm0nJ0pl0mLLqaHBnt4aqk67s9Ww&#10;nc7UMR7Gbp+fXooP3z0dsu1Z68eHYf0KItIQ/8V/7o1J84vpvChyNcvg9lMCQC5/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6JpbgM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6.4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4FC336E" wp14:editId="5A4DAF8B">
                      <wp:extent cx="85090" cy="85725"/>
                      <wp:effectExtent l="0" t="0" r="10160" b="9525"/>
                      <wp:docPr id="1947998057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58" name="Прямоугольник 1947998058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">
                      <v:rect id="Прямоугольник 1947998058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klqacwA&#10;AADjAAAADwAAAGRycy9kb3ducmV2LnhtbESPQUsDMRCF74L/IYzgRWxSbevu2rSIIEgPBVspHofN&#10;uLt0M1mStF3/vXMQPM68N+99s1yPvldniqkLbGE6MaCI6+A6bix87t/uC1ApIzvsA5OFH0qwXl1f&#10;LbFy4cIfdN7lRkkIpwottDkPldapbsljmoSBWLTvED1mGWOjXcSLhPtePxiz0B47loYWB3ptqT7u&#10;Tt7CZjY3X/kwDfvi+FhuY393WGxO1t7ejC/PoDKN+d/8d/3uBL+cPZVlYeYCLT/JAvTqFw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9klqacwAAADjAAAADwAAAAAAAAAAAAAAAACY&#10;AgAAZHJzL2Rvd25yZXYueG1sUEsFBgAAAAAEAAQA9QAAAJE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6.5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3F1C7935" wp14:editId="4262CA0F">
                      <wp:extent cx="85090" cy="85725"/>
                      <wp:effectExtent l="0" t="0" r="10160" b="9525"/>
                      <wp:docPr id="1947998059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60" name="Прямоугольник 1947998060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">
                      <v:rect id="Прямоугольник 1947998060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Os0swA&#10;AADjAAAADwAAAGRycy9kb3ducmV2LnhtbESPQUvDQBCF74L/YRnBi9jdao1J7LaIIEgPgq0Uj0N2&#10;TEKzs2F328Z/7xwEjzPz5r33LdeTH9SJYuoDW5jPDCjiJrieWwufu9fbElTKyA6HwGThhxKsV5cX&#10;S6xdOPMHnba5VWLCqUYLXc5jrXVqOvKYZmEkltt3iB6zjLHVLuJZzP2g74wptMeeJaHDkV46ag7b&#10;o7ewWTyYr7yfh115uK/e43CzLzZHa6+vpucnUJmm/C/++35zUr9aPFZVaQqhECZZgF79Ag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xlOs0swAAADjAAAADwAAAAAAAAAAAAAAAACY&#10;AgAAZHJzL2Rvd25yZXYueG1sUEsFBgAAAAAEAAQA9QAAAJE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6.6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729B6709" wp14:editId="4ECCAE71">
                      <wp:extent cx="85090" cy="85725"/>
                      <wp:effectExtent l="0" t="0" r="10160" b="9525"/>
                      <wp:docPr id="1947998061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62" name="Прямоугольник 1947998062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">
                      <v:rect id="Прямоугольник 1947998062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2XPskA&#10;AADjAAAADwAAAGRycy9kb3ducmV2LnhtbERPX2vCMBB/H/gdwg32MjTRaW07o8hgMHwYTEX2eDS3&#10;tthcShK1+/bLYLDH+/2/1WawnbiSD61jDdOJAkFcOdNyreF4eB3nIEJENtg5Jg3fFGCzHt2tsDTu&#10;xh903cdapBAOJWpoYuxLKUPVkMUwcT1x4r6ctxjT6WtpPN5SuO3kTKlMWmw5NTTY00tD1Xl/sRp2&#10;84X6jKepO+Tnp+Ldd4+nbHfR+uF+2D6DiDTEf/Gf+82k+cV8WRS5ymbw+1MCQK5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Wc2XPs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</w:t>
            </w:r>
          </w:p>
          <w:p w:rsidR="00196BCC" w:rsidRPr="00150E49" w:rsidRDefault="00196BCC" w:rsidP="00593F4D">
            <w:pPr>
              <w:tabs>
                <w:tab w:val="left" w:pos="528"/>
                <w:tab w:val="left" w:pos="988"/>
                <w:tab w:val="left" w:pos="1448"/>
                <w:tab w:val="left" w:pos="1908"/>
                <w:tab w:val="left" w:pos="2368"/>
                <w:tab w:val="left" w:pos="2828"/>
                <w:tab w:val="left" w:pos="3288"/>
              </w:tabs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 xml:space="preserve">6.7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55A4B5E6" wp14:editId="2AE31D8F">
                      <wp:extent cx="85090" cy="85725"/>
                      <wp:effectExtent l="0" t="0" r="10160" b="9525"/>
                      <wp:docPr id="1947998063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64" name="Прямоугольник 1947998064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">
                      <v:rect id="Прямоугольник 1947998064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Wiq0ckA&#10;AADjAAAADwAAAGRycy9kb3ducmV2LnhtbERPX0vDMBB/F/Ydwg18EZds1trWZWMIguxh4CbDx6M5&#10;27LmUpJsq9/eCIKP9/t/y/Voe3EhHzrHGuYzBYK4dqbjRsPH4fW+ABEissHeMWn4pgDr1eRmiZVx&#10;V36nyz42IoVwqFBDG+NQSRnqliyGmRuIE/flvMWYTt9I4/Gawm0vF0rl0mLHqaHFgV5aqk/7s9Ww&#10;zR7VZzzO3aE4PZQ7398d8+1Z69vpuHkGEWmM/+I/95tJ88vsqSwLlWfw+1MCQK5+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uWiq0c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6.8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63A52DC8" wp14:editId="52DA5022">
                      <wp:extent cx="85090" cy="85725"/>
                      <wp:effectExtent l="0" t="0" r="10160" b="9525"/>
                      <wp:docPr id="1947998065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66" name="Прямоугольник 1947998066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">
                      <v:rect id="Прямоугольник 1947998066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aRPckA&#10;AADjAAAADwAAAGRycy9kb3ducmV2LnhtbERPX2vCMBB/H/gdwgl7GTNx09p2RhmDwfBBUIf4eDS3&#10;tthcShK1+/bLYLDH+/2/5XqwnbiSD61jDdOJAkFcOdNyreHz8P6YgwgR2WDnmDR8U4D1anS3xNK4&#10;G+/ouo+1SCEcStTQxNiXUoaqIYth4nrixH05bzGm09fSeLylcNvJJ6UyabHl1NBgT28NVef9xWrY&#10;zObqFI9Td8jPz8XWdw/HbHPR+n48vL6AiDTEf/Gf+8Ok+cVsURS5yjL4/SkBIFc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JvaRPc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196BCC" w:rsidRPr="00150E49" w:rsidTr="00196BCC">
        <w:trPr>
          <w:trHeight w:val="340"/>
          <w:jc w:val="center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7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Объекты металлургического оборудования (МО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FA283DC" wp14:editId="68A93D00">
                      <wp:extent cx="199390" cy="179705"/>
                      <wp:effectExtent l="0" t="0" r="0" b="0"/>
                      <wp:docPr id="1947998067" name="Picture 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68" name="Прямоугольник 1947998068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31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">
                      <v:rect id="Прямоугольник 1947998068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Wg1MwA&#10;AADjAAAADwAAAGRycy9kb3ducmV2LnhtbESPQUvDQBCF74L/YRnBi9jdao1J7LaIIEgPgq0Uj0N2&#10;TEKzs2F328Z/7xwEjzPvzXvfLNeTH9SJYuoDW5jPDCjiJrieWwufu9fbElTKyA6HwGThhxKsV5cX&#10;S6xdOPMHnba5VRLCqUYLXc5jrXVqOvKYZmEkFu07RI9ZxthqF/Es4X7Qd8YU2mPP0tDhSC8dNYft&#10;0VvYLB7MV97Pw6483FfvcbjZF5ujtddX0/MTqExT/jf/Xb85wa8Wj1VVmkKg5SdZgF79Ag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OCWg1MwAAADjAAAADwAAAAAAAAAAAAAAAACY&#10;AgAAZHJzL2Rvd25yZXYueG1sUEsFBgAAAAAEAAQA9QAAAJEDAAAAAA=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tabs>
                <w:tab w:val="left" w:pos="531"/>
                <w:tab w:val="left" w:pos="991"/>
              </w:tabs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 xml:space="preserve">7.1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5EBDFB67" wp14:editId="3962842C">
                      <wp:extent cx="85090" cy="85725"/>
                      <wp:effectExtent l="0" t="0" r="10160" b="9525"/>
                      <wp:docPr id="1947998069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70" name="Прямоугольник 1947998070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">
                      <v:rect id="Прямоугольник 1947998070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4o6D8wA&#10;AADjAAAADwAAAGRycy9kb3ducmV2LnhtbESPQUsDMRCF74L/IYzgRWxSre3u2rSIIEgPBVspHofN&#10;uLt0M1mStF3/vXMQPM7Mm/fet1yPvldniqkLbGE6MaCI6+A6bix87t/uC1ApIzvsA5OFH0qwXl1f&#10;LbFy4cIfdN7lRokJpwottDkPldapbsljmoSBWG7fIXrMMsZGu4gXMfe9fjBmrj12LAktDvTaUn3c&#10;nbyFzezJfOXDNOyL42O5jf3dYb45WXt7M748g8o05n/x3/e7k/rlbFGWhVkIhTDJAvTqFw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Q4o6D8wAAADjAAAADwAAAAAAAAAAAAAAAACY&#10;AgAAZHJzL2Rvd25yZXYueG1sUEsFBgAAAAAEAAQA9QAAAJE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7.2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25D8F522" wp14:editId="0F40CE41">
                      <wp:extent cx="85090" cy="85725"/>
                      <wp:effectExtent l="0" t="0" r="10160" b="9525"/>
                      <wp:docPr id="1947998071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72" name="Прямоугольник 1947998072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">
                      <v:rect id="Прямоугольник 1947998072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BQB48kA&#10;AADjAAAADwAAAGRycy9kb3ducmV2LnhtbERPX2vCMBB/H/gdwg32Mmaic9p2RpHBQHwQpkN8PJqz&#10;LTaXkkTtvv0iDPZ4v/83X/a2FVfyoXGsYTRUIIhLZxquNHzvP18yECEiG2wdk4YfCrBcDB7mWBh3&#10;4y+67mIlUgiHAjXUMXaFlKGsyWIYuo44cSfnLcZ0+koaj7cUbls5VmoqLTacGmrs6KOm8ry7WA2b&#10;yZs6xsPI7bPza7717fNhurlo/fTYr95BROrjv/jPvTZpfj6Z5XmmZmO4/5QAkItf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3BQB48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7.3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43DCCF98" wp14:editId="0914CFCA">
                      <wp:extent cx="85090" cy="85725"/>
                      <wp:effectExtent l="0" t="0" r="10160" b="9525"/>
                      <wp:docPr id="1947998073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74" name="Прямоугольник 1947998074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">
                      <v:rect id="Прямоугольник 1947998074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E8DMkA&#10;AADjAAAADwAAAGRycy9kb3ducmV2LnhtbERPX2vCMBB/H+w7hBvsZcxE12lbjSKDgfgwmA7Z49Gc&#10;bbG5lCRq9+0XYbDH+/2/xWqwnbiQD61jDeORAkFcOdNyreFr//6cgwgR2WDnmDT8UIDV8v5ugaVx&#10;V/6kyy7WIoVwKFFDE2NfShmqhiyGkeuJE3d03mJMp6+l8XhN4baTE6Wm0mLLqaHBnt4aqk67s9Ww&#10;zV7VdzyM3T4/vRQfvns6TLdnrR8fhvUcRKQh/ov/3BuT5hfZrChyNcvg9lMCQC5/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PLE8DM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196BCC" w:rsidRPr="00150E49" w:rsidTr="00196BCC">
        <w:trPr>
          <w:trHeight w:val="688"/>
          <w:jc w:val="center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8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 xml:space="preserve">Оборудование </w:t>
            </w:r>
            <w:proofErr w:type="gramStart"/>
            <w:r w:rsidRPr="00150E49">
              <w:rPr>
                <w:sz w:val="20"/>
              </w:rPr>
              <w:t>химических</w:t>
            </w:r>
            <w:proofErr w:type="gramEnd"/>
            <w:r w:rsidRPr="00150E49">
              <w:rPr>
                <w:sz w:val="20"/>
              </w:rPr>
              <w:t>, нефтехимических,</w:t>
            </w:r>
          </w:p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нефтеперерабатывающих и взрывопожароопасных производств (ОХНВП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4D124B6F" wp14:editId="51E4C295">
                      <wp:extent cx="199390" cy="179705"/>
                      <wp:effectExtent l="0" t="0" r="0" b="0"/>
                      <wp:docPr id="1947998075" name="Picture 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76" name="Прямоугольник 1947998076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32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">
                      <v:rect id="Прямоугольник 1947998076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8H4MkA&#10;AADjAAAADwAAAGRycy9kb3ducmV2LnhtbERPX2vCMBB/H+w7hBvsZcxE52rbGUUGA/FhMBXx8Whu&#10;bbG5lCRq9+0XYbDH+/2/+XKwnbiQD61jDeORAkFcOdNyrWG/+3jOQYSIbLBzTBp+KMBycX83x9K4&#10;K3/RZRtrkUI4lKihibEvpQxVQxbDyPXEift23mJMp6+l8XhN4baTE6UyabHl1NBgT+8NVaft2WrY&#10;TF/VMR7GbpefXopP3z0dss1Z68eHYfUGItIQ/8V/7rVJ84vprChyNcvg9lMCQC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oy8H4M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7034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 xml:space="preserve">8.1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7DD24B84" wp14:editId="07A7F2A1">
                      <wp:extent cx="85090" cy="85725"/>
                      <wp:effectExtent l="0" t="0" r="10160" b="9525"/>
                      <wp:docPr id="1947998077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47998078" name="Прямоугольник 1947998078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">
                      <v:rect id="Прямоугольник 1947998078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w2CcwA&#10;AADjAAAADwAAAGRycy9kb3ducmV2LnhtbESPQUsDMRCF74L/IYzgRWxSre3u2rSIIEgPBVspHofN&#10;uLt0M1mStF3/vXMQPM68N+99s1yPvldniqkLbGE6MaCI6+A6bix87t/uC1ApIzvsA5OFH0qwXl1f&#10;LbFy4cIfdN7lRkkIpwottDkPldapbsljmoSBWLTvED1mGWOjXcSLhPtePxgz1x47loYWB3ptqT7u&#10;Tt7CZvZkvvJhGvbF8bHcxv7uMN+crL29GV+eQWUa87/57/rdCX45W5RlYRYCLT/JAvTqFw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vfw2CcwAAADjAAAADwAAAAAAAAAAAAAAAACY&#10;AgAAZHJzL2Rvd25yZXYueG1sUEsFBgAAAAAEAAQA9QAAAJEDAAAAAA=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8.2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6E9D31B6" wp14:editId="1F890B87">
                      <wp:extent cx="85090" cy="85725"/>
                      <wp:effectExtent l="0" t="0" r="10160" b="9525"/>
                      <wp:docPr id="1947998079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44" name="Прямоугольник 1975319744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">
                      <v:rect id="Прямоугольник 1975319744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gF9issA&#10;AADjAAAADwAAAGRycy9kb3ducmV2LnhtbERP0YrCMBB8F/yHsMK9HJp6Vk+rUUQQxAdBPeQel2av&#10;LTabkkTt/f1FOPBlYHd2ZnYWq9bU4k7OV5YVDAcJCOLc6ooLBV/nbX8KwgdkjbVlUvBLHlbLbmeB&#10;mbYPPtL9FAoRTdhnqKAMocmk9HlJBv3ANsSR+7HOYIijK6R2+IjmppYfSTKRBiuOCSU2tCkpv55u&#10;RsE+HSff4TK05+l1NDu4+v0y2d+Ueuu16zmIQG14Hf+rdzq+P/scjyKkKTw7xQXI5R8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mAX2KywAAAOMAAAAPAAAAAAAAAAAAAAAAAJgC&#10;AABkcnMvZG93bnJldi54bWxQSwUGAAAAAAQABAD1AAAAkAMAAAAA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8.3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66CE8101" wp14:editId="1B37E47A">
                      <wp:extent cx="85090" cy="85725"/>
                      <wp:effectExtent l="0" t="0" r="10160" b="9525"/>
                      <wp:docPr id="1975319745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46" name="Прямоугольник 1975319746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">
                      <v:rect id="Прямоугольник 1975319746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9GZssA&#10;AADjAAAADwAAAGRycy9kb3ducmV2LnhtbERP0YrCMBB8F+4fwgr3ImfqqT2tRjkEQXwQTg+5x6XZ&#10;a4vNpiRR698bQfBlYHd2Znbmy9bU4kLOV5YVDPoJCOLc6ooLBb+H9ccEhA/IGmvLpOBGHpaLt84c&#10;M22v/EOXfShENGGfoYIyhCaT0uclGfR92xBH7t86gyGOrpDa4TWam1p+JkkqDVYcE0psaFVSftqf&#10;jYLtaJz8hePAHian4XTn6t4x3Z6Veu+23zMQgdrwOn6qNzq+P/0aDyOMUnh0iguQizs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B5n0ZmywAAAOMAAAAPAAAAAAAAAAAAAAAAAJgC&#10;AABkcnMvZG93bnJldi54bWxQSwUGAAAAAAQABAD1AAAAkAMAAAAA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8.4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434C8DB8" wp14:editId="6AE59B31">
                      <wp:extent cx="85090" cy="85725"/>
                      <wp:effectExtent l="0" t="0" r="10160" b="9525"/>
                      <wp:docPr id="1975319747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48" name="Прямоугольник 1975319748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">
                      <v:rect id="Прямоугольник 1975319748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0x3j8oA&#10;AADjAAAADwAAAGRycy9kb3ducmV2LnhtbERPS2vCQBC+C/0PyxR6kbqxPqqpq5RCoXgQ1CI9Dtlp&#10;EszOht2Npv++cxC8DMz3mm9Wm9416kIh1p4NjEcZKOLC25pLA9/Hz+cFqJiQLTaeycAfRdisHwYr&#10;zK2/8p4uh1QqCeGYo4EqpTbXOhYVOYwj3xIL9+uDwyRrKLUNeJVw1+iXLJtrhzXLhQpb+qioOB86&#10;Z2A7nWU/6TT2x8V5styFZniabztjnh779zdQifp0F9/cX1bqL19nExlTKS0/CQB6/Q8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GdMd4/KAAAA4wAAAA8AAAAAAAAAAAAAAAAAmAIA&#10;AGRycy9kb3ducmV2LnhtbFBLBQYAAAAABAAEAPUAAACPAwAAAAA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8.5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4BA1135F" wp14:editId="7D7107B0">
                      <wp:extent cx="85090" cy="85725"/>
                      <wp:effectExtent l="0" t="0" r="10160" b="9525"/>
                      <wp:docPr id="1975319749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50" name="Прямоугольник 1975319750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">
                      <v:rect id="Прямоугольник 1975319750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PtVMoA&#10;AADjAAAADwAAAGRycy9kb3ducmV2LnhtbERPTWsCMRC9F/ofwhS8lJq1VqtboxRBEA+CWqTHYTPd&#10;XdxMliTq+u+dQqGXgZn3Me/NFp1r1IVCrD0bGPQzUMSFtzWXBr4Oq5cJqJiQLTaeycCNIizmjw8z&#10;zK2/8o4u+1QqMeGYo4EqpTbXOhYVOYx93xIL9uODwyRrKLUNeBVz1+jXLBtrhzXLhwpbWlZUnPZn&#10;Z2DzNsq+03HgD5PTcLoNzfNxvDkb03vqPj9AJerSP/lPvbYSf/o+Gv4OaSGd5AB6fgc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Bzj7VTKAAAA4wAAAA8AAAAAAAAAAAAAAAAAmAIA&#10;AGRycy9kb3ducmV2LnhtbFBLBQYAAAAABAAEAPUAAACPAwAAAAA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8.6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5FA1BA6A" wp14:editId="5A79540A">
                      <wp:extent cx="85090" cy="85725"/>
                      <wp:effectExtent l="0" t="0" r="10160" b="9525"/>
                      <wp:docPr id="1975319751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52" name="Прямоугольник 1975319752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">
                      <v:rect id="Прямоугольник 1975319752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33WuMoA&#10;AADjAAAADwAAAGRycy9kb3ducmV2LnhtbERPy4oCMRC8C/sPoRe8iGZ8rs4aRRYWxIPgA9ljM+md&#10;GZx0hiTq+PdGELwUdFdXVdd82ZhKXMn50rKCfi8BQZxZXXKu4Hj47U5B+ICssbJMCu7kYbn4aM0x&#10;1fbGO7ruQy6iCfsUFRQh1KmUPivIoO/Zmjhy/9YZDHF0udQOb9HcVHKQJBNpsOSYUGBNPwVl5/3F&#10;KNiMxslfOPXtYXoezrau6pwmm4tS7c9m9Q0iUBPexy/1Wsf3Z1/j4RMG8OwUFyAXD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IN91rjKAAAA4wAAAA8AAAAAAAAAAAAAAAAAmAIA&#10;AGRycy9kb3ducmV2LnhtbFBLBQYAAAAABAAEAPUAAACPAwAAAAA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8.7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9C41AD4" wp14:editId="1345E446">
                      <wp:extent cx="85090" cy="85725"/>
                      <wp:effectExtent l="0" t="0" r="10160" b="9525"/>
                      <wp:docPr id="1975319753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54" name="Прямоугольник 1975319754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">
                      <v:rect id="Прямоугольник 1975319754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9jrV8kA&#10;AADjAAAADwAAAGRycy9kb3ducmV2LnhtbERPy4oCMRC8L+w/hF7wIppxfY9GWYQF8SD4QDw2k3Zm&#10;cNIZkqizf28EYS8F3dVV1TVfNqYSd3K+tKyg101AEGdWl5wrOB5+OxMQPiBrrCyTgj/ysFx8fswx&#10;1fbBO7rvQy6iCfsUFRQh1KmUPivIoO/amjhyF+sMhji6XGqHj2huKvmdJCNpsOSYUGBNq4Ky6/5m&#10;FGwGw+QcTj17mFz7062r2qfR5qZU66v5mYEI1IT/47d6reP70/Gw/4IBvDrFBcjFEw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Y9jrV8kAAADjAAAADwAAAAAAAAAAAAAAAACYAgAA&#10;ZHJzL2Rvd25yZXYueG1sUEsFBgAAAAAEAAQA9QAAAI4DAAAAAA==&#10;" filled="f" strokeweight="1pt"/>
                      <w10:anchorlock/>
                    </v:group>
                  </w:pict>
                </mc:Fallback>
              </mc:AlternateContent>
            </w:r>
          </w:p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 xml:space="preserve">8.8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36615DAE" wp14:editId="5053B659">
                      <wp:extent cx="85090" cy="85725"/>
                      <wp:effectExtent l="0" t="0" r="10160" b="9525"/>
                      <wp:docPr id="1975319755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56" name="Прямоугольник 1975319756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">
                      <v:rect id="Прямоугольник 1975319756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EbQu8oA&#10;AADjAAAADwAAAGRycy9kb3ducmV2LnhtbERP0YrCMBB8F+4fwgr3ImfqqT2tRjkEQXwQTg+5x6XZ&#10;a4vNpiRR698bQfBlYHd2Znbmy9bU4kLOV5YVDPoJCOLc6ooLBb+H9ccEhA/IGmvLpOBGHpaLt84c&#10;M22v/EOXfShENGGfoYIyhCaT0uclGfR92xBH7t86gyGOrpDa4TWam1p+JkkqDVYcE0psaFVSftqf&#10;jYLtaJz8hePAHian4XTn6t4x3Z6Veu+23zMQgdrwOn6qNzq+P/0aDx+QwqNTXIBc3AE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PxG0LvKAAAA4wAAAA8AAAAAAAAAAAAAAAAAmAIA&#10;AGRycy9kb3ducmV2LnhtbFBLBQYAAAAABAAEAPUAAACPAwAAAAA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8.9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3F232AB" wp14:editId="7D8E87C9">
                      <wp:extent cx="85090" cy="85725"/>
                      <wp:effectExtent l="0" t="0" r="10160" b="9525"/>
                      <wp:docPr id="1975319757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58" name="Прямоугольник 1975319758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">
                      <v:rect id="Прямоугольник 1975319758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pXhUsoA&#10;AADjAAAADwAAAGRycy9kb3ducmV2LnhtbERPTWsCMRC9F/ofwhS8lJq1VqtboxRBEA+CWqTHYTPd&#10;XdxMliTq+u+dQqGXgXlf82a26FyjLhRi7dnAoJ+BIi68rbk08HVYvUxAxYRssfFMBm4UYTF/fJhh&#10;bv2Vd3TZp1JJCMccDVQptbnWsajIYez7lli4Hx8cJllDqW3Aq4S7Rr9m2Vg7rFkuVNjSsqLitD87&#10;A5u3UfadjgN/mJyG021ono/jzdmY3lP3+QEqUZf+xX/utZX60/fR8HdIaflJANDzO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OKV4VLKAAAA4wAAAA8AAAAAAAAAAAAAAAAAmAIA&#10;AGRycy9kb3ducmV2LnhtbFBLBQYAAAAABAAEAPUAAACPAwAAAAA=&#10;" filled="f" strokeweight="1pt"/>
                      <w10:anchorlock/>
                    </v:group>
                  </w:pict>
                </mc:Fallback>
              </mc:AlternateContent>
            </w:r>
            <w:r>
              <w:rPr>
                <w:sz w:val="20"/>
              </w:rPr>
              <w:t xml:space="preserve"> </w:t>
            </w:r>
            <w:r w:rsidRPr="00150E49">
              <w:rPr>
                <w:sz w:val="20"/>
              </w:rPr>
              <w:t>8.10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3C4A7833" wp14:editId="0FF2006A">
                      <wp:extent cx="85090" cy="85725"/>
                      <wp:effectExtent l="0" t="0" r="10160" b="9525"/>
                      <wp:docPr id="1975319759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60" name="Прямоугольник 1975319760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">
                      <v:rect id="Прямоугольник 1975319760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o8n6csA&#10;AADjAAAADwAAAGRycy9kb3ducmV2LnhtbERPTWvCQBC9C/6HZQq9lLqx1lRTV5FCoXgQqkU8Dtkx&#10;CWZnw+6q6b/vHApeBmbex7y3WPWuVVcKsfFsYDzKQBGX3jZcGfjZfz7PQMWEbLH1TAZ+KcJqORws&#10;sLD+xt903aVKiQnHAg3UKXWF1rGsyWEc+Y5YsJMPDpOsodI24E3MXatfsizXDhuWDzV29FFTed5d&#10;nIHN6zQ7psPY72fnyXwb2qdDvrkY8/jQr99BJerTnfyv/rISf/42ncjIpYV0kgPo5R8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SjyfpywAAAOMAAAAPAAAAAAAAAAAAAAAAAJgC&#10;AABkcnMvZG93bnJldi54bWxQSwUGAAAAAAQABAD1AAAAkAMAAAAA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8.11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58835006" wp14:editId="40A1E453">
                      <wp:extent cx="85090" cy="85725"/>
                      <wp:effectExtent l="0" t="0" r="10160" b="9525"/>
                      <wp:docPr id="1975319761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62" name="Прямоугольник 1975319762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">
                      <v:rect id="Прямоугольник 1975319762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EcBcsA&#10;AADjAAAADwAAAGRycy9kb3ducmV2LnhtbERPXWvCQBB8L/gfjhX6UurFj0SNniKFQvFBqIr4uOTW&#10;JJjbC3enpv++JxT6MrA7OzM7y3VnGnEn52vLCoaDBARxYXXNpYLj4fN9BsIHZI2NZVLwQx7Wq97L&#10;EnNtH/xN930oRTRhn6OCKoQ2l9IXFRn0A9sSR+5incEQR1dK7fARzU0jR0mSSYM1x4QKW/qoqLju&#10;b0bBdpIm53Aa2sPsOp7vXPN2yrY3pV773WYBIlAX/o//1F86vj+fpuMI2QieneIC5OoX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BNERwFywAAAOMAAAAPAAAAAAAAAAAAAAAAAJgC&#10;AABkcnMvZG93bnJldi54bWxQSwUGAAAAAAQABAD1AAAAkAMAAAAA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8.12</w:t>
            </w:r>
            <w:r w:rsidR="00920410">
              <w:rPr>
                <w:sz w:val="20"/>
              </w:rPr>
              <w:t>.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31C21AA6" wp14:editId="7E8522C6">
                      <wp:extent cx="85090" cy="85725"/>
                      <wp:effectExtent l="0" t="0" r="10160" b="9525"/>
                      <wp:docPr id="1975319763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64" name="Прямоугольник 1975319764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">
                      <v:rect id="Прямоугольник 1975319764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Qh6ssA&#10;AADjAAAADwAAAGRycy9kb3ducmV2LnhtbERP0YrCMBB8F+4fwgr3ImfqqT2tRjkEQXwQTg+5x6XZ&#10;a4vNpiRR698bQfBlYHd2Znbmy9bU4kLOV5YVDPoJCOLc6ooLBb+H9ccEhA/IGmvLpOBGHpaLt84c&#10;M22v/EOXfShENGGfoYIyhCaT0uclGfR92xBH7t86gyGOrpDa4TWam1p+JkkqDVYcE0psaFVSftqf&#10;jYLtaJz8hePAHian4XTn6t4x3Z6Veu+23zMQgdrwOn6qNzq+P/0aDyOkI3h0iguQizs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CttCHqywAAAOMAAAAPAAAAAAAAAAAAAAAAAJgC&#10;AABkcnMvZG93bnJldi54bWxQSwUGAAAAAAQABAD1AAAAkAMAAAAA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196BCC" w:rsidRPr="00150E49" w:rsidTr="00196BCC">
        <w:trPr>
          <w:trHeight w:val="460"/>
          <w:jc w:val="center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9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 xml:space="preserve">Оборудование для транспортировки </w:t>
            </w:r>
            <w:proofErr w:type="gramStart"/>
            <w:r w:rsidRPr="00150E49">
              <w:rPr>
                <w:sz w:val="20"/>
              </w:rPr>
              <w:t>опасных</w:t>
            </w:r>
            <w:proofErr w:type="gramEnd"/>
          </w:p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грузов (ОТОГ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476ED4EA" wp14:editId="01EAE569">
                      <wp:extent cx="199390" cy="179705"/>
                      <wp:effectExtent l="0" t="0" r="0" b="0"/>
                      <wp:docPr id="1975319765" name="Picture 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66" name="Прямоугольник 1975319766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33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">
                      <v:rect id="Прямоугольник 1975319766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oaBsoA&#10;AADjAAAADwAAAGRycy9kb3ducmV2LnhtbERP0YrCMBB8P/Afwgr3IpqqZ9VqFDkQDh8OTkV8XJq1&#10;LTabkkStf385EO5lYHd2ZnaW69bU4k7OV5YVDAcJCOLc6ooLBcfDtj8D4QOyxtoyKXiSh/Wq87bE&#10;TNsH/9B9HwoRTdhnqKAMocmk9HlJBv3ANsSRu1hnMMTRFVI7fERzU8tRkqTSYMUxocSGPkvKr/ub&#10;UbD7mCTncBraw+w6nn+7undKdzel3rvtZgEiUBv+j1/qLx3fn08n4whpCn+d4gLk6hc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DIqGgbKAAAA4wAAAA8AAAAAAAAAAAAAAAAAmAIA&#10;AGRycy9kb3ducmV2LnhtbFBLBQYAAAAABAAEAPUAAACPAwAAAAA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 xml:space="preserve">9.1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72314BD" wp14:editId="37DF5DFE">
                      <wp:extent cx="85090" cy="85725"/>
                      <wp:effectExtent l="0" t="0" r="10160" b="9525"/>
                      <wp:docPr id="1975319767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68" name="Прямоугольник 1975319768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">
                      <v:rect id="Прямоугольник 1975319768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Pkr78oA&#10;AADjAAAADwAAAGRycy9kb3ducmV2LnhtbERPTWvCQBC9C/6HZQq9lLqx1lRTV5FCoXgQqkU8Dtkx&#10;CWZnw+6q6b/vHApeBuZ9zZvFqnetulKIjWcD41EGirj0tuHKwM/+83kGKiZki61nMvBLEVbL4WCB&#10;hfU3/qbrLlVKQjgWaKBOqSu0jmVNDuPId8TCnXxwmGQNlbYBbxLuWv2SZbl22LBcqLGjj5rK8+7i&#10;DGxep9kxHcZ+PztP5tvQPh3yzcWYx4d+/Q4qUZ/u4n/3l5X687fpREYupeUnAUAv/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Cz5K+/KAAAA4wAAAA8AAAAAAAAAAAAAAAAAmAIA&#10;AGRycy9kb3ducmV2LnhtbFBLBQYAAAAABAAEAPUAAACPAwAAAAA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9.2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84D0C05" wp14:editId="0ED2DB0F">
                      <wp:extent cx="85090" cy="85725"/>
                      <wp:effectExtent l="0" t="0" r="10160" b="9525"/>
                      <wp:docPr id="1975319769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70" name="Прямоугольник 1975319770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">
                      <v:rect id="Прямоугольник 1975319770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1axNMoA&#10;AADjAAAADwAAAGRycy9kb3ducmV2LnhtbERPTWsCMRC9F/ofwgi9lJq11q/VKEUQigdBLeJx2Iy7&#10;i5vJkkTd/vvOodDLwMz7mPcWq8416k4h1p4NDPoZKOLC25pLA9/HzdsUVEzIFhvPZOCHIqyWz08L&#10;zK1/8J7uh1QqMeGYo4EqpTbXOhYVOYx93xILdvHBYZI1lNoGfIi5a/R7lo21w5rlQ4UtrSsqroeb&#10;M7D9GGXndBr44/Q6nO1C83oab2/GvPS6zzmoRF36J/+pv6zEn01GQxkTaSGd5AB6+Qs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FdWsTTKAAAA4wAAAA8AAAAAAAAAAAAAAAAAmAIA&#10;AGRycy9kb3ducmV2LnhtbFBLBQYAAAAABAAEAPUAAACPAwAAAAA=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</w:t>
            </w:r>
          </w:p>
        </w:tc>
      </w:tr>
      <w:tr w:rsidR="00196BCC" w:rsidRPr="00150E49" w:rsidTr="00196BCC">
        <w:trPr>
          <w:trHeight w:val="460"/>
          <w:jc w:val="center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10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Оборудование для хранения и переработки</w:t>
            </w:r>
          </w:p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растительного сырья (ОПРС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2F3EF1A" wp14:editId="332873B7">
                      <wp:extent cx="199390" cy="179705"/>
                      <wp:effectExtent l="0" t="0" r="0" b="0"/>
                      <wp:docPr id="1975319773" name="Picture 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74" name="Прямоугольник 1975319774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34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">
                      <v:rect id="Прямоугольник 1975319774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G23N8oA&#10;AADjAAAADwAAAGRycy9kb3ducmV2LnhtbERPXYvCMBB8F/wPYYV7OTT1/K5GEUEQHw5ORXxcmrUt&#10;NpuSRO39+4tw4MvA7uzM7CxWjanEg5wvLSvo9xIQxJnVJecKTsdtdwrCB2SNlWVS8EseVst2a4Gp&#10;tk/+occh5CKasE9RQRFCnUrps4IM+p6tiSN3tc5giKPLpXb4jOamkl9JMpYGS44JBda0KSi7He5G&#10;wX44Si7h3LfH6W0w+3bV53m8vyv10WnWcxCBmvA+/lfvdHx/NhkNIkyG8OoUFyCXf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ChttzfKAAAA4wAAAA8AAAAAAAAAAAAAAAAAmAIA&#10;AGRycy9kb3ducmV2LnhtbFBLBQYAAAAABAAEAPUAAACPAwAAAAA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10.1</w:t>
            </w:r>
            <w:r w:rsidR="00920410">
              <w:rPr>
                <w:sz w:val="20"/>
              </w:rPr>
              <w:t xml:space="preserve">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6C97DCBE" wp14:editId="18FC5CC3">
                      <wp:extent cx="85090" cy="85725"/>
                      <wp:effectExtent l="0" t="0" r="10160" b="9525"/>
                      <wp:docPr id="1975319776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77" name="Прямоугольник 1975319777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">
                      <v:rect id="Прямоугольник 1975319777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L8pQMsA&#10;AADjAAAADwAAAGRycy9kb3ducmV2LnhtbERP0WrCQBB8L/gPxwp9KfWiVhOjp0ihUHwQqhJ8XHJr&#10;EszthbtT07/vFQp9GdidnZmd1aY3rbiT841lBeNRAoK4tLrhSsHp+PGagfABWWNrmRR8k4fNevC0&#10;wlzbB3/R/RAqEU3Y56igDqHLpfRlTQb9yHbEkbtYZzDE0VVSO3xEc9PKSZLMpcGGY0KNHb3XVF4P&#10;N6Ng9zZLzqEY22N2nS72rn0p5rubUs/DfrsEEagP/8d/6k8d31+ks2mENIXfTnEBcv0D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YvylAywAAAOMAAAAPAAAAAAAAAAAAAAAAAJgC&#10;AABkcnMvZG93bnJldi54bWxQSwUGAAAAAAQABAD1AAAAkAMAAAAA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10.2</w:t>
            </w:r>
            <w:r w:rsidR="00920410">
              <w:rPr>
                <w:sz w:val="20"/>
              </w:rPr>
              <w:t xml:space="preserve">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0DBF29B" wp14:editId="60F6D8C2">
                      <wp:extent cx="85090" cy="85725"/>
                      <wp:effectExtent l="0" t="0" r="10160" b="9525"/>
                      <wp:docPr id="1975319778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79" name="Прямоугольник 1975319779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">
                      <v:rect id="Прямоугольник 1975319779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wYqcwA&#10;AADjAAAADwAAAGRycy9kb3ducmV2LnhtbERPy2rDMBC8F/oPYgu9hER20zzsRA6lUCg5BPIg5LhY&#10;G9vEWhlJSdy/rwqBXgZ2Z2dmZ7nqTStu5HxjWUE6SkAQl1Y3XCk47L+GcxA+IGtsLZOCH/KwKp6f&#10;lphre+ct3XahEtGEfY4K6hC6XEpf1mTQj2xHHLmzdQZDHF0ltcN7NDetfEuSqTTYcEyosaPPmsrL&#10;7moUrN8nySkcU7ufX8bZxrWD43R9Ver1pf9YgAjUh//jh/pbx/ez2WQcYZbBX6e4AFn8Ag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xmwYqcwAAADjAAAADwAAAAAAAAAAAAAAAACY&#10;AgAAZHJzL2Rvd25yZXYueG1sUEsFBgAAAAAEAAQA9QAAAJEDAAAAAA==&#10;" filled="f" strokeweight="1pt"/>
                      <w10:anchorlock/>
                    </v:group>
                  </w:pict>
                </mc:Fallback>
              </mc:AlternateContent>
            </w:r>
            <w:r w:rsidR="00920410">
              <w:rPr>
                <w:sz w:val="20"/>
              </w:rPr>
              <w:t xml:space="preserve"> 10.3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51F8D51" wp14:editId="267D0856">
                      <wp:extent cx="85090" cy="85725"/>
                      <wp:effectExtent l="0" t="0" r="10160" b="9525"/>
                      <wp:docPr id="1975319780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81" name="Прямоугольник 1975319781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">
                      <v:rect id="Прямоугольник 1975319781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9kiMsA&#10;AADjAAAADwAAAGRycy9kb3ducmV2LnhtbERPXWvCQBB8L/Q/HFvoS9FLtGqMniKFgvgg+IH4uOTW&#10;JJjbC3enpv/eKxT6MrA7OzM782VnGnEn52vLCtJ+AoK4sLrmUsHx8N3LQPiArLGxTAp+yMNy8foy&#10;x1zbB+/ovg+liCbsc1RQhdDmUvqiIoO+b1viyF2sMxji6EqpHT6iuWnkIEnG0mDNMaHClr4qKq77&#10;m1Gw+Rwl53BK7SG7Dqdb13ycxpubUu9v3WoGIlAX/o//1Gsd359ORsMIWQq/neIC5OIJ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ANz2SIywAAAOMAAAAPAAAAAAAAAAAAAAAAAJgC&#10;AABkcnMvZG93bnJldi54bWxQSwUGAAAAAAQABAD1AAAAkAMAAAAA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196BCC" w:rsidRPr="00BC5E6E" w:rsidTr="00196BCC">
        <w:trPr>
          <w:trHeight w:val="340"/>
          <w:jc w:val="center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11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Строительные конструкции (СК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jc w:val="center"/>
              <w:rPr>
                <w:sz w:val="20"/>
              </w:rPr>
            </w:pP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25DA388" wp14:editId="2D574331">
                      <wp:extent cx="199390" cy="179705"/>
                      <wp:effectExtent l="0" t="0" r="0" b="0"/>
                      <wp:docPr id="1975319782" name="Picture 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9390" cy="17970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83" name="Прямоугольник 1975319783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35" o:spid="_x0000_s1026" style="width:15.7pt;height:14.1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">
                      <v:rect id="Прямоугольник 1975319783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lFfZMsA&#10;AADjAAAADwAAAGRycy9kb3ducmV2LnhtbERP0WrCQBB8F/oPxxZ8KfWiURujp4ggFB8K1SJ9XHJr&#10;EszthbtT49/3hIIvA7uzM7OzWHWmEVdyvrasYDhIQBAXVtdcKvg5bN8zED4ga2wsk4I7eVgtX3oL&#10;zLW98Tdd96EU0YR9jgqqENpcSl9UZNAPbEscuZN1BkMcXSm1w1s0N40cJclUGqw5JlTY0qai4ry/&#10;GAW78ST5DcehPWTndPblmrfjdHdRqv/arecgAnXhefyv/tTx/dnHJI2QpfDoFBcgl38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CSUV9kywAAAOMAAAAPAAAAAAAAAAAAAAAAAJgC&#10;AABkcnMvZG93bnJldi54bWxQSwUGAAAAAAQABAD1AAAAkAMAAAAA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96BCC" w:rsidRPr="00150E49" w:rsidRDefault="00196BCC" w:rsidP="00593F4D">
            <w:pPr>
              <w:spacing w:line="225" w:lineRule="exact"/>
              <w:ind w:left="62"/>
              <w:rPr>
                <w:sz w:val="20"/>
              </w:rPr>
            </w:pPr>
            <w:r w:rsidRPr="00150E49">
              <w:rPr>
                <w:sz w:val="20"/>
              </w:rPr>
              <w:t>11.1</w:t>
            </w:r>
            <w:r w:rsidR="00920410">
              <w:rPr>
                <w:sz w:val="20"/>
              </w:rPr>
              <w:t xml:space="preserve">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607F9967" wp14:editId="1A2CDC16">
                      <wp:extent cx="85090" cy="85725"/>
                      <wp:effectExtent l="0" t="0" r="10160" b="9525"/>
                      <wp:docPr id="1975319784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85" name="Прямоугольник 1975319785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">
                      <v:rect id="Прямоугольник 1975319785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Rii8sA&#10;AADjAAAADwAAAGRycy9kb3ducmV2LnhtbERPXWvCQBB8F/ofji34UurFj9gYPUUEofhQqBbp45Jb&#10;k2BuL9ydGv99Tyj4MrA7OzM7i1VnGnEl52vLCoaDBARxYXXNpYKfw/Y9A+EDssbGMim4k4fV8qW3&#10;wFzbG3/TdR9KEU3Y56igCqHNpfRFRQb9wLbEkTtZZzDE0ZVSO7xFc9PIUZJMpcGaY0KFLW0qKs77&#10;i1Gwm6TJbzgO7SE7j2dfrnk7TncXpfqv3XoOIlAXnsf/6k8d3599pOMIWQqPTnEBcvkH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By9GKLywAAAOMAAAAPAAAAAAAAAAAAAAAAAJgC&#10;AABkcnMvZG93bnJldi54bWxQSwUGAAAAAAQABAD1AAAAkAMAAAAA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11.2</w:t>
            </w:r>
            <w:r w:rsidR="00920410">
              <w:rPr>
                <w:sz w:val="20"/>
              </w:rPr>
              <w:t xml:space="preserve">. 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4F720D02" wp14:editId="6569EAE1">
                      <wp:extent cx="85090" cy="85725"/>
                      <wp:effectExtent l="0" t="0" r="10160" b="9525"/>
                      <wp:docPr id="1975319786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87" name="Прямоугольник 1975319787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">
                      <v:rect id="Прямоугольник 1975319787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WpZZ8sA&#10;AADjAAAADwAAAGRycy9kb3ducmV2LnhtbERP0WrCQBB8L/gPxwp9KfWiVhOjp0ihUHwQqhJ8XHJr&#10;EszthbtT07/vFQp9GdidnZmd1aY3rbiT841lBeNRAoK4tLrhSsHp+PGagfABWWNrmRR8k4fNevC0&#10;wlzbB3/R/RAqEU3Y56igDqHLpfRlTQb9yHbEkbtYZzDE0VVSO3xEc9PKSZLMpcGGY0KNHb3XVF4P&#10;N6Ng9zZLzqEY22N2nS72rn0p5rubUs/DfrsEEagP/8d/6k8d31+ks2mELIXfTnEBcv0D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tallnywAAAOMAAAAPAAAAAAAAAAAAAAAAAJgC&#10;AABkcnMvZG93bnJldi54bWxQSwUGAAAAAAQABAD1AAAAkAMAAAAA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11.3</w:t>
            </w:r>
            <w:r w:rsidR="00920410">
              <w:rPr>
                <w:sz w:val="20"/>
              </w:rPr>
              <w:t xml:space="preserve">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A6E300E" wp14:editId="403633CC">
                      <wp:extent cx="85090" cy="85725"/>
                      <wp:effectExtent l="0" t="0" r="10160" b="9525"/>
                      <wp:docPr id="1975319788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89" name="Прямоугольник 1975319789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">
                      <v:rect id="Прямоугольник 1975319789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7lojssA&#10;AADjAAAADwAAAGRycy9kb3ducmV2LnhtbERPXWvCQBB8F/ofji34UurFzybRU0QQig+FapE+Lrk1&#10;Ceb2wt2p8d/3hIIvA7uzM7OzWHWmEVdyvrasYDhIQBAXVtdcKvg5bN9TED4ga2wsk4I7eVgtX3oL&#10;zLW98Tdd96EU0YR9jgqqENpcSl9UZNAPbEscuZN1BkMcXSm1w1s0N40cJclMGqw5JlTY0qai4ry/&#10;GAW7yTT5DcehPaTncfblmrfjbHdRqv/arecgAnXhefyv/tTx/exjOo6QZvDoFBcgl38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zuWiOywAAAOMAAAAPAAAAAAAAAAAAAAAAAJgC&#10;AABkcnMvZG93bnJldi54bWxQSwUGAAAAAAQABAD1AAAAkAMAAAAA&#10;" filled="f" strokeweight="1pt"/>
                      <w10:anchorlock/>
                    </v:group>
                  </w:pict>
                </mc:Fallback>
              </mc:AlternateContent>
            </w:r>
            <w:r w:rsidRPr="00150E49">
              <w:rPr>
                <w:sz w:val="20"/>
              </w:rPr>
              <w:t xml:space="preserve"> 11.4</w:t>
            </w:r>
            <w:r w:rsidR="00920410">
              <w:rPr>
                <w:sz w:val="20"/>
              </w:rPr>
              <w:t xml:space="preserve">. </w:t>
            </w:r>
            <w:r w:rsidRPr="00E7185F"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F5C42B1" wp14:editId="31774217">
                      <wp:extent cx="85090" cy="85725"/>
                      <wp:effectExtent l="0" t="0" r="10160" b="9525"/>
                      <wp:docPr id="1975319790" name="Picture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" cy="85725"/>
                                <a:chOff x="0" y="0"/>
                                <a:chExt cx="199390" cy="179705"/>
                              </a:xfrm>
                            </wpg:grpSpPr>
                            <wps:wsp>
                              <wps:cNvPr id="1975319791" name="Прямоугольник 1975319791"/>
                              <wps:cNvSpPr/>
                              <wps:spPr>
                                <a:xfrm>
                                  <a:off x="6350" y="6350"/>
                                  <a:ext cx="186690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lIns="91440" tIns="45720" rIns="91440" bIns="45720" anchor="t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Picture 25" o:spid="_x0000_s1026" style="width:6.7pt;height:6.75pt;mso-position-horizontal-relative:char;mso-position-vertical-relative:line" coordsize="199390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">
                      <v:rect id="Прямоугольник 1975319791" o:spid="_x0000_s1027" style="position:absolute;left:6350;top:6350;width:186690;height:1670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byVcwA&#10;AADjAAAADwAAAGRycy9kb3ducmV2LnhtbERPXWvCQBB8L/Q/HFvoS9FLtH4keooUCuKD4Afi45Jb&#10;k2BuL9ydmv57r1Doy8Du7MzszJedacSdnK8tK0j7CQjiwuqaSwXHw3dvCsIHZI2NZVLwQx6Wi9eX&#10;OebaPnhH930oRTRhn6OCKoQ2l9IXFRn0fdsSR+5incEQR1dK7fARzU0jB0kylgZrjgkVtvRVUXHd&#10;34yCzecoOYdTag/T6zDbuubjNN7clHp/61YzEIG68H/8p17r+H42GQ0jZCn8dooLkIsnAA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iBbyVcwAAADjAAAADwAAAAAAAAAAAAAAAACY&#10;AgAAZHJzL2Rvd25yZXYueG1sUEsFBgAAAAAEAAQA9QAAAJEDAAAAAA==&#10;" filled="f" strokeweight="1pt"/>
                      <w10:anchorlock/>
                    </v:group>
                  </w:pict>
                </mc:Fallback>
              </mc:AlternateContent>
            </w:r>
          </w:p>
        </w:tc>
      </w:tr>
    </w:tbl>
    <w:p w:rsidR="00196BCC" w:rsidRDefault="00196BCC" w:rsidP="00196BCC">
      <w:pPr>
        <w:pStyle w:val="a3"/>
        <w:spacing w:after="0" w:line="360" w:lineRule="auto"/>
        <w:ind w:firstLine="567"/>
        <w:jc w:val="center"/>
        <w:rPr>
          <w:sz w:val="24"/>
          <w:szCs w:val="24"/>
        </w:rPr>
      </w:pPr>
    </w:p>
    <w:p w:rsidR="00196BCC" w:rsidRDefault="00196BCC" w:rsidP="00196BCC">
      <w:pPr>
        <w:pStyle w:val="a3"/>
        <w:spacing w:after="0" w:line="360" w:lineRule="auto"/>
        <w:ind w:firstLine="567"/>
        <w:jc w:val="center"/>
        <w:rPr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50"/>
        <w:gridCol w:w="1922"/>
        <w:gridCol w:w="2891"/>
      </w:tblGrid>
      <w:tr w:rsidR="00196BCC" w:rsidRPr="00E975BB" w:rsidTr="00593F4D">
        <w:tc>
          <w:tcPr>
            <w:tcW w:w="4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96BCC" w:rsidRPr="00E975BB" w:rsidRDefault="00196BCC" w:rsidP="00593F4D">
            <w:pPr>
              <w:contextualSpacing/>
              <w:rPr>
                <w:sz w:val="22"/>
              </w:rPr>
            </w:pPr>
            <w:r w:rsidRPr="00E975BB">
              <w:rPr>
                <w:sz w:val="22"/>
              </w:rPr>
              <w:t xml:space="preserve">Руководитель организации-заявителя </w:t>
            </w:r>
          </w:p>
        </w:tc>
        <w:tc>
          <w:tcPr>
            <w:tcW w:w="1978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196BCC" w:rsidRPr="00E975BB" w:rsidRDefault="00196BCC" w:rsidP="00593F4D">
            <w:pPr>
              <w:contextualSpacing/>
              <w:rPr>
                <w:sz w:val="22"/>
              </w:rPr>
            </w:pPr>
          </w:p>
        </w:tc>
        <w:tc>
          <w:tcPr>
            <w:tcW w:w="2999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196BCC" w:rsidRPr="00E975BB" w:rsidRDefault="00196BCC" w:rsidP="00593F4D">
            <w:pPr>
              <w:contextualSpacing/>
              <w:rPr>
                <w:sz w:val="22"/>
              </w:rPr>
            </w:pPr>
          </w:p>
        </w:tc>
      </w:tr>
      <w:tr w:rsidR="00196BCC" w:rsidRPr="00E975BB" w:rsidTr="00593F4D">
        <w:tc>
          <w:tcPr>
            <w:tcW w:w="4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96BCC" w:rsidRPr="00E975BB" w:rsidRDefault="00196BCC" w:rsidP="00593F4D">
            <w:pPr>
              <w:contextualSpacing/>
              <w:jc w:val="right"/>
              <w:rPr>
                <w:sz w:val="22"/>
              </w:rPr>
            </w:pPr>
            <w:r w:rsidRPr="00E975BB">
              <w:t>М.</w:t>
            </w:r>
            <w:proofErr w:type="gramStart"/>
            <w:r w:rsidRPr="00E975BB">
              <w:t>П</w:t>
            </w:r>
            <w:proofErr w:type="gramEnd"/>
          </w:p>
        </w:tc>
        <w:tc>
          <w:tcPr>
            <w:tcW w:w="1978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196BCC" w:rsidRPr="00E975BB" w:rsidRDefault="00196BCC" w:rsidP="00593F4D">
            <w:pPr>
              <w:contextualSpacing/>
              <w:jc w:val="center"/>
              <w:rPr>
                <w:sz w:val="22"/>
              </w:rPr>
            </w:pPr>
            <w:r w:rsidRPr="00E975BB">
              <w:rPr>
                <w:sz w:val="16"/>
              </w:rPr>
              <w:t>подпись</w:t>
            </w:r>
          </w:p>
        </w:tc>
        <w:tc>
          <w:tcPr>
            <w:tcW w:w="2999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196BCC" w:rsidRPr="00E975BB" w:rsidRDefault="00196BCC" w:rsidP="00593F4D">
            <w:pPr>
              <w:contextualSpacing/>
              <w:jc w:val="center"/>
              <w:rPr>
                <w:sz w:val="22"/>
              </w:rPr>
            </w:pPr>
            <w:r w:rsidRPr="00E975BB">
              <w:rPr>
                <w:sz w:val="16"/>
              </w:rPr>
              <w:t>Ф.И.О.</w:t>
            </w:r>
          </w:p>
        </w:tc>
      </w:tr>
    </w:tbl>
    <w:p w:rsidR="00196BCC" w:rsidRDefault="00196BCC" w:rsidP="00196BCC">
      <w:pPr>
        <w:jc w:val="both"/>
        <w:rPr>
          <w:b/>
          <w:szCs w:val="24"/>
        </w:rPr>
      </w:pPr>
    </w:p>
    <w:p w:rsidR="00196BCC" w:rsidRPr="008B2FC3" w:rsidRDefault="00196BCC" w:rsidP="00196BCC">
      <w:pPr>
        <w:jc w:val="both"/>
        <w:rPr>
          <w:b/>
          <w:szCs w:val="24"/>
        </w:rPr>
      </w:pPr>
      <w:r w:rsidRPr="008B2FC3">
        <w:rPr>
          <w:b/>
          <w:szCs w:val="24"/>
        </w:rPr>
        <w:t>Приложения:</w:t>
      </w:r>
    </w:p>
    <w:p w:rsidR="00196BCC" w:rsidRPr="00BB635C" w:rsidRDefault="00196BCC" w:rsidP="00196BCC">
      <w:pPr>
        <w:pStyle w:val="a6"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szCs w:val="24"/>
        </w:rPr>
      </w:pPr>
      <w:r w:rsidRPr="000A4B32">
        <w:rPr>
          <w:szCs w:val="24"/>
        </w:rPr>
        <w:t>копи</w:t>
      </w:r>
      <w:r>
        <w:rPr>
          <w:szCs w:val="24"/>
        </w:rPr>
        <w:t>я</w:t>
      </w:r>
      <w:r w:rsidRPr="000A4B32">
        <w:rPr>
          <w:szCs w:val="24"/>
        </w:rPr>
        <w:t xml:space="preserve"> </w:t>
      </w:r>
      <w:r w:rsidRPr="00BB635C">
        <w:rPr>
          <w:szCs w:val="24"/>
        </w:rPr>
        <w:t xml:space="preserve">учредительных документов (устав, свидетельство о государственной регистрации, выписки о внесении записи в Единый государственный реестр юридических лиц или копии регистрационных документов (для индивидуальных предпринимателей); </w:t>
      </w:r>
    </w:p>
    <w:p w:rsidR="00196BCC" w:rsidRPr="00BB635C" w:rsidRDefault="00196BCC" w:rsidP="00196BCC">
      <w:pPr>
        <w:pStyle w:val="a6"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szCs w:val="24"/>
        </w:rPr>
      </w:pPr>
      <w:r w:rsidRPr="00BB635C">
        <w:rPr>
          <w:szCs w:val="24"/>
        </w:rPr>
        <w:t>копия приказов о создании ЛНК, о назначении руководителя ЛНК;</w:t>
      </w:r>
    </w:p>
    <w:p w:rsidR="00196BCC" w:rsidRPr="00BB635C" w:rsidRDefault="00196BCC" w:rsidP="00196BCC">
      <w:pPr>
        <w:pStyle w:val="a6"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szCs w:val="24"/>
        </w:rPr>
      </w:pPr>
      <w:r w:rsidRPr="00BB635C">
        <w:rPr>
          <w:szCs w:val="24"/>
        </w:rPr>
        <w:t>копия положения о ЛНК;</w:t>
      </w:r>
    </w:p>
    <w:p w:rsidR="00196BCC" w:rsidRPr="007040F9" w:rsidRDefault="00196BCC" w:rsidP="00196BCC">
      <w:pPr>
        <w:pStyle w:val="a6"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szCs w:val="24"/>
        </w:rPr>
      </w:pPr>
      <w:r w:rsidRPr="00BB635C">
        <w:rPr>
          <w:szCs w:val="24"/>
        </w:rPr>
        <w:t>копия руководства по качеству</w:t>
      </w:r>
      <w:r w:rsidRPr="007040F9">
        <w:rPr>
          <w:szCs w:val="24"/>
        </w:rPr>
        <w:t xml:space="preserve">; </w:t>
      </w:r>
    </w:p>
    <w:p w:rsidR="00196BCC" w:rsidRPr="007040F9" w:rsidRDefault="00196BCC" w:rsidP="00196BCC">
      <w:pPr>
        <w:pStyle w:val="a6"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szCs w:val="24"/>
        </w:rPr>
      </w:pPr>
      <w:r w:rsidRPr="007040F9">
        <w:rPr>
          <w:szCs w:val="24"/>
        </w:rPr>
        <w:t>копия паспорта ЛНК по форме приложения</w:t>
      </w:r>
      <w:proofErr w:type="gramStart"/>
      <w:r w:rsidRPr="007040F9">
        <w:rPr>
          <w:szCs w:val="24"/>
        </w:rPr>
        <w:t xml:space="preserve"> Б</w:t>
      </w:r>
      <w:proofErr w:type="gramEnd"/>
      <w:r w:rsidR="00271F6A">
        <w:rPr>
          <w:szCs w:val="24"/>
        </w:rPr>
        <w:t xml:space="preserve"> СНК ОПО РОНКТД - 03-2024</w:t>
      </w:r>
      <w:r w:rsidRPr="007040F9">
        <w:rPr>
          <w:szCs w:val="24"/>
        </w:rPr>
        <w:t>;</w:t>
      </w:r>
    </w:p>
    <w:p w:rsidR="00196BCC" w:rsidRDefault="00196BCC" w:rsidP="00196BCC">
      <w:pPr>
        <w:pStyle w:val="a6"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szCs w:val="24"/>
        </w:rPr>
      </w:pPr>
      <w:r>
        <w:rPr>
          <w:szCs w:val="24"/>
        </w:rPr>
        <w:t xml:space="preserve">копия 1-й страницы и страницы с заводским номером паспорта </w:t>
      </w:r>
      <w:r w:rsidRPr="003E7A11">
        <w:rPr>
          <w:szCs w:val="24"/>
        </w:rPr>
        <w:t>на средства НК;</w:t>
      </w:r>
    </w:p>
    <w:p w:rsidR="00196BCC" w:rsidRDefault="00196BCC" w:rsidP="00196BCC">
      <w:pPr>
        <w:pStyle w:val="a6"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szCs w:val="24"/>
        </w:rPr>
      </w:pPr>
      <w:r>
        <w:rPr>
          <w:szCs w:val="24"/>
        </w:rPr>
        <w:t>копия документов о поверках (калибровках, аттестации) средств НК;</w:t>
      </w:r>
    </w:p>
    <w:p w:rsidR="00196BCC" w:rsidRPr="00F01529" w:rsidRDefault="00196BCC" w:rsidP="00196BCC">
      <w:pPr>
        <w:pStyle w:val="a6"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szCs w:val="24"/>
        </w:rPr>
      </w:pPr>
      <w:r>
        <w:rPr>
          <w:szCs w:val="24"/>
        </w:rPr>
        <w:t>копия</w:t>
      </w:r>
      <w:r w:rsidRPr="00F01529">
        <w:rPr>
          <w:szCs w:val="24"/>
        </w:rPr>
        <w:t xml:space="preserve"> графиков по</w:t>
      </w:r>
      <w:r w:rsidR="00E54BF2">
        <w:rPr>
          <w:szCs w:val="24"/>
        </w:rPr>
        <w:t xml:space="preserve">верки (калибровки, аттестации) </w:t>
      </w:r>
      <w:r w:rsidRPr="00F01529">
        <w:rPr>
          <w:szCs w:val="24"/>
        </w:rPr>
        <w:t>средств НК;</w:t>
      </w:r>
    </w:p>
    <w:p w:rsidR="00196BCC" w:rsidRDefault="00196BCC" w:rsidP="00196BCC">
      <w:pPr>
        <w:pStyle w:val="a6"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szCs w:val="24"/>
        </w:rPr>
      </w:pPr>
      <w:r>
        <w:rPr>
          <w:szCs w:val="24"/>
        </w:rPr>
        <w:t>копия технологических инструкций (карт) по проведению НК заявляемыми методами;</w:t>
      </w:r>
    </w:p>
    <w:p w:rsidR="00196BCC" w:rsidRDefault="00196BCC" w:rsidP="00196BCC">
      <w:pPr>
        <w:pStyle w:val="a6"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szCs w:val="24"/>
        </w:rPr>
      </w:pPr>
      <w:r>
        <w:rPr>
          <w:szCs w:val="24"/>
        </w:rPr>
        <w:t xml:space="preserve">копия санитарно-эпидемиологического заключения и лицензии на использование источников ионизирующего излучения или выписки из реестра лицензий согласно </w:t>
      </w:r>
      <w:r>
        <w:t>постановлению Правительства Российской Федерации от 29 декабря 2020 года N 2343</w:t>
      </w:r>
      <w:r>
        <w:rPr>
          <w:szCs w:val="24"/>
        </w:rPr>
        <w:t xml:space="preserve"> (при использовании ИИИ);</w:t>
      </w:r>
    </w:p>
    <w:p w:rsidR="00196BCC" w:rsidRDefault="00196BCC" w:rsidP="00196BCC">
      <w:pPr>
        <w:pStyle w:val="a6"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szCs w:val="24"/>
        </w:rPr>
      </w:pPr>
      <w:r>
        <w:t>к</w:t>
      </w:r>
      <w:r w:rsidRPr="002F0BF6">
        <w:t>опи</w:t>
      </w:r>
      <w:r>
        <w:t>я</w:t>
      </w:r>
      <w:r w:rsidRPr="002F0BF6">
        <w:t xml:space="preserve"> лицензии на </w:t>
      </w:r>
      <w:r>
        <w:t>осуществление деятельности</w:t>
      </w:r>
      <w:r w:rsidRPr="002F0BF6">
        <w:t xml:space="preserve"> по проведению экспертизы промышленной безопасности</w:t>
      </w:r>
      <w:r>
        <w:t xml:space="preserve"> (при н</w:t>
      </w:r>
      <w:r w:rsidRPr="00635BCF">
        <w:t>аличи</w:t>
      </w:r>
      <w:r>
        <w:t>и);</w:t>
      </w:r>
    </w:p>
    <w:p w:rsidR="00196BCC" w:rsidRPr="00317667" w:rsidRDefault="00196BCC" w:rsidP="00196BCC">
      <w:pPr>
        <w:pStyle w:val="a6"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szCs w:val="24"/>
        </w:rPr>
      </w:pPr>
      <w:r>
        <w:rPr>
          <w:szCs w:val="24"/>
        </w:rPr>
        <w:t>копия аттестационных удостоверений специалистов НК согласн</w:t>
      </w:r>
      <w:r w:rsidR="00E54BF2">
        <w:rPr>
          <w:szCs w:val="24"/>
        </w:rPr>
        <w:t>о заявляемой области аттестации.</w:t>
      </w:r>
    </w:p>
    <w:sectPr w:rsidR="00196BCC" w:rsidRPr="00317667" w:rsidSect="00862C7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36A3" w:rsidRDefault="005A36A3" w:rsidP="00196BCC">
      <w:r>
        <w:separator/>
      </w:r>
    </w:p>
  </w:endnote>
  <w:endnote w:type="continuationSeparator" w:id="0">
    <w:p w:rsidR="005A36A3" w:rsidRDefault="005A36A3" w:rsidP="00196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36A3" w:rsidRDefault="005A36A3" w:rsidP="00196BCC">
      <w:r>
        <w:separator/>
      </w:r>
    </w:p>
  </w:footnote>
  <w:footnote w:type="continuationSeparator" w:id="0">
    <w:p w:rsidR="005A36A3" w:rsidRDefault="005A36A3" w:rsidP="00196BCC">
      <w:r>
        <w:continuationSeparator/>
      </w:r>
    </w:p>
  </w:footnote>
  <w:footnote w:id="1">
    <w:p w:rsidR="00196BCC" w:rsidRPr="003520D2" w:rsidRDefault="00196BCC" w:rsidP="00196BCC">
      <w:pPr>
        <w:spacing w:line="360" w:lineRule="auto"/>
        <w:rPr>
          <w:szCs w:val="24"/>
        </w:rPr>
      </w:pPr>
      <w:r>
        <w:rPr>
          <w:rStyle w:val="aa"/>
        </w:rPr>
        <w:footnoteRef/>
      </w:r>
      <w:r>
        <w:t xml:space="preserve"> </w:t>
      </w:r>
      <w:r w:rsidRPr="008B2FC3">
        <w:rPr>
          <w:sz w:val="20"/>
          <w:szCs w:val="20"/>
        </w:rPr>
        <w:t>Номер и дату регистрации указывает АЦЛНК после регистрации.</w:t>
      </w:r>
    </w:p>
    <w:p w:rsidR="00196BCC" w:rsidRDefault="00196BCC" w:rsidP="00196BCC">
      <w:pPr>
        <w:pStyle w:val="a8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05456"/>
    <w:multiLevelType w:val="hybridMultilevel"/>
    <w:tmpl w:val="46524F60"/>
    <w:lvl w:ilvl="0" w:tplc="4606AF38">
      <w:start w:val="1"/>
      <w:numFmt w:val="bullet"/>
      <w:lvlText w:val=""/>
      <w:lvlJc w:val="left"/>
      <w:pPr>
        <w:ind w:left="5889" w:hanging="360"/>
      </w:pPr>
      <w:rPr>
        <w:rFonts w:ascii="Symbol" w:hAnsi="Symbol" w:hint="default"/>
        <w:b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28464CD4"/>
    <w:multiLevelType w:val="hybridMultilevel"/>
    <w:tmpl w:val="DD42DF9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97408"/>
    <w:rsid w:val="000B76FD"/>
    <w:rsid w:val="001906DE"/>
    <w:rsid w:val="00196BCC"/>
    <w:rsid w:val="00271F6A"/>
    <w:rsid w:val="005A36A3"/>
    <w:rsid w:val="00797408"/>
    <w:rsid w:val="00862C70"/>
    <w:rsid w:val="00920410"/>
    <w:rsid w:val="00A14BC5"/>
    <w:rsid w:val="00A25611"/>
    <w:rsid w:val="00BD4966"/>
    <w:rsid w:val="00C452C3"/>
    <w:rsid w:val="00D27034"/>
    <w:rsid w:val="00E54BF2"/>
    <w:rsid w:val="00E80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7408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797408"/>
    <w:pPr>
      <w:spacing w:after="120"/>
    </w:pPr>
    <w:rPr>
      <w:sz w:val="22"/>
    </w:rPr>
  </w:style>
  <w:style w:type="character" w:customStyle="1" w:styleId="a4">
    <w:name w:val="Основной текст Знак"/>
    <w:basedOn w:val="a0"/>
    <w:link w:val="a3"/>
    <w:rsid w:val="00797408"/>
    <w:rPr>
      <w:rFonts w:ascii="Times New Roman" w:eastAsia="Calibri" w:hAnsi="Times New Roman" w:cs="Times New Roman"/>
    </w:rPr>
  </w:style>
  <w:style w:type="table" w:styleId="a5">
    <w:name w:val="Table Grid"/>
    <w:basedOn w:val="a1"/>
    <w:uiPriority w:val="59"/>
    <w:rsid w:val="0079740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3"/>
    <w:qFormat/>
    <w:rsid w:val="00797408"/>
    <w:pPr>
      <w:spacing w:before="36" w:after="36"/>
    </w:pPr>
    <w:rPr>
      <w:rFonts w:ascii="Calibri" w:hAnsi="Calibri"/>
      <w:sz w:val="24"/>
      <w:szCs w:val="24"/>
      <w:lang w:val="en-US"/>
    </w:rPr>
  </w:style>
  <w:style w:type="paragraph" w:customStyle="1" w:styleId="ConsPlusNonformat">
    <w:name w:val="ConsPlusNonformat"/>
    <w:rsid w:val="00797408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styleId="a6">
    <w:name w:val="List Paragraph"/>
    <w:basedOn w:val="a"/>
    <w:link w:val="a7"/>
    <w:uiPriority w:val="34"/>
    <w:qFormat/>
    <w:rsid w:val="00196BCC"/>
    <w:pPr>
      <w:ind w:left="720"/>
      <w:contextualSpacing/>
    </w:pPr>
  </w:style>
  <w:style w:type="paragraph" w:styleId="a8">
    <w:name w:val="footnote text"/>
    <w:basedOn w:val="a"/>
    <w:link w:val="a9"/>
    <w:uiPriority w:val="99"/>
    <w:rsid w:val="00196BCC"/>
    <w:rPr>
      <w:sz w:val="20"/>
      <w:szCs w:val="20"/>
    </w:rPr>
  </w:style>
  <w:style w:type="character" w:customStyle="1" w:styleId="a9">
    <w:name w:val="Текст сноски Знак"/>
    <w:basedOn w:val="a0"/>
    <w:link w:val="a8"/>
    <w:uiPriority w:val="99"/>
    <w:rsid w:val="00196BCC"/>
    <w:rPr>
      <w:rFonts w:ascii="Times New Roman" w:eastAsia="Calibri" w:hAnsi="Times New Roman" w:cs="Times New Roman"/>
      <w:sz w:val="20"/>
      <w:szCs w:val="20"/>
    </w:rPr>
  </w:style>
  <w:style w:type="character" w:styleId="aa">
    <w:name w:val="footnote reference"/>
    <w:uiPriority w:val="99"/>
    <w:rsid w:val="00196BCC"/>
    <w:rPr>
      <w:rFonts w:cs="Times New Roman"/>
      <w:vertAlign w:val="superscript"/>
    </w:rPr>
  </w:style>
  <w:style w:type="character" w:customStyle="1" w:styleId="a7">
    <w:name w:val="Абзац списка Знак"/>
    <w:link w:val="a6"/>
    <w:uiPriority w:val="34"/>
    <w:rsid w:val="00196BCC"/>
    <w:rPr>
      <w:rFonts w:ascii="Times New Roman" w:eastAsia="Calibri" w:hAnsi="Times New Roman" w:cs="Times New Roman"/>
      <w:sz w:val="24"/>
    </w:rPr>
  </w:style>
  <w:style w:type="table" w:customStyle="1" w:styleId="TableNormal">
    <w:name w:val="Table Normal"/>
    <w:rsid w:val="00196BCC"/>
    <w:pPr>
      <w:widowControl w:val="0"/>
      <w:spacing w:after="0" w:line="240" w:lineRule="auto"/>
    </w:pPr>
    <w:rPr>
      <w:rFonts w:eastAsia="Times New Roman" w:cs="Times New Roman"/>
      <w:color w:val="000000"/>
      <w:szCs w:val="20"/>
      <w:lang w:eastAsia="ru-RU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7408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797408"/>
    <w:pPr>
      <w:spacing w:after="120"/>
    </w:pPr>
    <w:rPr>
      <w:sz w:val="22"/>
    </w:rPr>
  </w:style>
  <w:style w:type="character" w:customStyle="1" w:styleId="a4">
    <w:name w:val="Основной текст Знак"/>
    <w:basedOn w:val="a0"/>
    <w:link w:val="a3"/>
    <w:rsid w:val="00797408"/>
    <w:rPr>
      <w:rFonts w:ascii="Times New Roman" w:eastAsia="Calibri" w:hAnsi="Times New Roman" w:cs="Times New Roman"/>
    </w:rPr>
  </w:style>
  <w:style w:type="table" w:styleId="a5">
    <w:name w:val="Table Grid"/>
    <w:basedOn w:val="a1"/>
    <w:uiPriority w:val="59"/>
    <w:rsid w:val="0079740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3"/>
    <w:qFormat/>
    <w:rsid w:val="00797408"/>
    <w:pPr>
      <w:spacing w:before="36" w:after="36"/>
    </w:pPr>
    <w:rPr>
      <w:rFonts w:ascii="Calibri" w:hAnsi="Calibri"/>
      <w:sz w:val="24"/>
      <w:szCs w:val="24"/>
      <w:lang w:val="en-US"/>
    </w:rPr>
  </w:style>
  <w:style w:type="paragraph" w:customStyle="1" w:styleId="ConsPlusNonformat">
    <w:name w:val="ConsPlusNonformat"/>
    <w:rsid w:val="00797408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styleId="a6">
    <w:name w:val="List Paragraph"/>
    <w:basedOn w:val="a"/>
    <w:link w:val="a7"/>
    <w:uiPriority w:val="34"/>
    <w:qFormat/>
    <w:rsid w:val="00196BCC"/>
    <w:pPr>
      <w:ind w:left="720"/>
      <w:contextualSpacing/>
    </w:pPr>
  </w:style>
  <w:style w:type="paragraph" w:styleId="a8">
    <w:name w:val="footnote text"/>
    <w:basedOn w:val="a"/>
    <w:link w:val="a9"/>
    <w:uiPriority w:val="99"/>
    <w:rsid w:val="00196BCC"/>
    <w:rPr>
      <w:sz w:val="20"/>
      <w:szCs w:val="20"/>
    </w:rPr>
  </w:style>
  <w:style w:type="character" w:customStyle="1" w:styleId="a9">
    <w:name w:val="Текст сноски Знак"/>
    <w:basedOn w:val="a0"/>
    <w:link w:val="a8"/>
    <w:uiPriority w:val="99"/>
    <w:rsid w:val="00196BCC"/>
    <w:rPr>
      <w:rFonts w:ascii="Times New Roman" w:eastAsia="Calibri" w:hAnsi="Times New Roman" w:cs="Times New Roman"/>
      <w:sz w:val="20"/>
      <w:szCs w:val="20"/>
    </w:rPr>
  </w:style>
  <w:style w:type="character" w:styleId="aa">
    <w:name w:val="footnote reference"/>
    <w:uiPriority w:val="99"/>
    <w:rsid w:val="00196BCC"/>
    <w:rPr>
      <w:rFonts w:cs="Times New Roman"/>
      <w:vertAlign w:val="superscript"/>
    </w:rPr>
  </w:style>
  <w:style w:type="character" w:customStyle="1" w:styleId="a7">
    <w:name w:val="Абзац списка Знак"/>
    <w:link w:val="a6"/>
    <w:uiPriority w:val="34"/>
    <w:rsid w:val="00196BCC"/>
    <w:rPr>
      <w:rFonts w:ascii="Times New Roman" w:eastAsia="Calibri" w:hAnsi="Times New Roman" w:cs="Times New Roman"/>
      <w:sz w:val="24"/>
    </w:rPr>
  </w:style>
  <w:style w:type="table" w:customStyle="1" w:styleId="TableNormal">
    <w:name w:val="Table Normal"/>
    <w:rsid w:val="00196BCC"/>
    <w:pPr>
      <w:widowControl w:val="0"/>
      <w:spacing w:after="0" w:line="240" w:lineRule="auto"/>
    </w:pPr>
    <w:rPr>
      <w:rFonts w:eastAsia="Times New Roman" w:cs="Times New Roman"/>
      <w:color w:val="000000"/>
      <w:szCs w:val="20"/>
      <w:lang w:eastAsia="ru-RU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787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er</dc:creator>
  <cp:lastModifiedBy>Владислав Сергеевич Фролов</cp:lastModifiedBy>
  <cp:revision>2</cp:revision>
  <dcterms:created xsi:type="dcterms:W3CDTF">2025-01-21T11:39:00Z</dcterms:created>
  <dcterms:modified xsi:type="dcterms:W3CDTF">2025-01-21T11:39:00Z</dcterms:modified>
</cp:coreProperties>
</file>